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9AF" w:rsidRPr="009D3AEA" w:rsidRDefault="0072702E" w:rsidP="00462C2A">
      <w:pPr>
        <w:jc w:val="center"/>
        <w:rPr>
          <w:b/>
          <w:color w:val="000000" w:themeColor="text1"/>
          <w:sz w:val="28"/>
          <w:szCs w:val="28"/>
        </w:rPr>
      </w:pPr>
      <w:r w:rsidRPr="009D3AEA">
        <w:rPr>
          <w:b/>
          <w:color w:val="000000" w:themeColor="text1"/>
          <w:sz w:val="28"/>
          <w:szCs w:val="28"/>
        </w:rPr>
        <w:t xml:space="preserve">INMED </w:t>
      </w:r>
      <w:r w:rsidR="00A928A2">
        <w:rPr>
          <w:b/>
          <w:color w:val="000000" w:themeColor="text1"/>
          <w:sz w:val="28"/>
          <w:szCs w:val="28"/>
        </w:rPr>
        <w:t xml:space="preserve">Tribal Advisory </w:t>
      </w:r>
      <w:r w:rsidR="00E715C2" w:rsidRPr="009D3AEA">
        <w:rPr>
          <w:b/>
          <w:color w:val="000000" w:themeColor="text1"/>
          <w:sz w:val="28"/>
          <w:szCs w:val="28"/>
        </w:rPr>
        <w:t>Board Meeting</w:t>
      </w:r>
    </w:p>
    <w:p w:rsidR="0072702E" w:rsidRPr="009D3AEA" w:rsidRDefault="00632C9C" w:rsidP="0072702E">
      <w:pPr>
        <w:jc w:val="center"/>
        <w:rPr>
          <w:b/>
          <w:u w:val="single"/>
        </w:rPr>
      </w:pPr>
      <w:r>
        <w:rPr>
          <w:b/>
          <w:u w:val="single"/>
        </w:rPr>
        <w:t>June 7</w:t>
      </w:r>
      <w:r w:rsidRPr="00632C9C">
        <w:rPr>
          <w:b/>
          <w:u w:val="single"/>
          <w:vertAlign w:val="superscript"/>
        </w:rPr>
        <w:t>th</w:t>
      </w:r>
      <w:r>
        <w:rPr>
          <w:b/>
          <w:u w:val="single"/>
        </w:rPr>
        <w:t xml:space="preserve"> 2019 @ 11AM</w:t>
      </w:r>
    </w:p>
    <w:p w:rsidR="00623C08" w:rsidRPr="009D3AEA" w:rsidRDefault="0072702E" w:rsidP="009D3AEA">
      <w:pPr>
        <w:jc w:val="center"/>
        <w:rPr>
          <w:sz w:val="28"/>
          <w:szCs w:val="28"/>
        </w:rPr>
      </w:pPr>
      <w:r w:rsidRPr="000F5528">
        <w:rPr>
          <w:noProof/>
        </w:rPr>
        <w:drawing>
          <wp:inline distT="0" distB="0" distL="0" distR="0" wp14:anchorId="6DB8C0D6" wp14:editId="63CABEFC">
            <wp:extent cx="1047750" cy="793750"/>
            <wp:effectExtent l="0" t="0" r="0" b="6350"/>
            <wp:docPr id="1" name="Picture 1" descr="C:\Users\erica.gunville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rica.gunville\Desktop\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D1D" w:rsidRDefault="00072D1D" w:rsidP="00462C2A">
      <w:pPr>
        <w:jc w:val="center"/>
        <w:rPr>
          <w:rFonts w:ascii="Calibri" w:hAnsi="Calibri"/>
          <w:sz w:val="16"/>
          <w:szCs w:val="16"/>
        </w:rPr>
      </w:pPr>
    </w:p>
    <w:p w:rsidR="00B26656" w:rsidRDefault="00B26656" w:rsidP="00462C2A">
      <w:pPr>
        <w:jc w:val="center"/>
        <w:rPr>
          <w:rFonts w:ascii="Calibri" w:hAnsi="Calibri"/>
          <w:sz w:val="16"/>
          <w:szCs w:val="16"/>
        </w:rPr>
      </w:pPr>
    </w:p>
    <w:p w:rsidR="00B26656" w:rsidRPr="00AF7FEE" w:rsidRDefault="00B26656" w:rsidP="00462C2A">
      <w:pPr>
        <w:jc w:val="center"/>
        <w:rPr>
          <w:rFonts w:ascii="Calibri" w:hAnsi="Calibri"/>
          <w:sz w:val="16"/>
          <w:szCs w:val="16"/>
        </w:rPr>
      </w:pPr>
    </w:p>
    <w:p w:rsidR="008B5AEE" w:rsidRDefault="00462C2A" w:rsidP="00AA741A">
      <w:pPr>
        <w:ind w:left="180" w:hanging="180"/>
        <w:rPr>
          <w:rFonts w:ascii="Calibri" w:hAnsi="Calibri"/>
          <w:b/>
        </w:rPr>
      </w:pPr>
      <w:r w:rsidRPr="009D3AEA">
        <w:rPr>
          <w:b/>
          <w:highlight w:val="yellow"/>
          <w:u w:val="single"/>
        </w:rPr>
        <w:t xml:space="preserve">In </w:t>
      </w:r>
      <w:r w:rsidR="002C1417" w:rsidRPr="009D3AEA">
        <w:rPr>
          <w:b/>
          <w:highlight w:val="yellow"/>
          <w:u w:val="single"/>
        </w:rPr>
        <w:t>a</w:t>
      </w:r>
      <w:r w:rsidRPr="009D3AEA">
        <w:rPr>
          <w:b/>
          <w:highlight w:val="yellow"/>
          <w:u w:val="single"/>
        </w:rPr>
        <w:t>ttendance</w:t>
      </w:r>
      <w:r w:rsidRPr="002D0726">
        <w:rPr>
          <w:b/>
        </w:rPr>
        <w:t>:</w:t>
      </w:r>
      <w:r w:rsidR="009A24AB">
        <w:rPr>
          <w:b/>
        </w:rPr>
        <w:t xml:space="preserve">  Dr. Warne, Erica</w:t>
      </w:r>
      <w:r w:rsidR="008740F7">
        <w:rPr>
          <w:rFonts w:ascii="Calibri" w:hAnsi="Calibri"/>
          <w:b/>
        </w:rPr>
        <w:t xml:space="preserve">, </w:t>
      </w:r>
      <w:r w:rsidR="00AA741A">
        <w:rPr>
          <w:rFonts w:ascii="Calibri" w:hAnsi="Calibri"/>
          <w:b/>
        </w:rPr>
        <w:t xml:space="preserve">Susan, Kathleen, </w:t>
      </w:r>
      <w:r w:rsidR="008740F7">
        <w:rPr>
          <w:rFonts w:ascii="Calibri" w:hAnsi="Calibri"/>
          <w:b/>
        </w:rPr>
        <w:t>Dr.</w:t>
      </w:r>
      <w:r w:rsidR="00AA741A">
        <w:rPr>
          <w:rFonts w:ascii="Calibri" w:hAnsi="Calibri"/>
          <w:b/>
        </w:rPr>
        <w:t xml:space="preserve"> Gipp, Twila Martin-Kekahbah, David “Tally” Plume, </w:t>
      </w:r>
      <w:r w:rsidR="00632C9C">
        <w:rPr>
          <w:rFonts w:ascii="Calibri" w:hAnsi="Calibri"/>
          <w:b/>
        </w:rPr>
        <w:t xml:space="preserve">James Ironshell, </w:t>
      </w:r>
      <w:r w:rsidR="00632C9C">
        <w:rPr>
          <w:b/>
        </w:rPr>
        <w:t>Harold Dustybull,</w:t>
      </w:r>
      <w:r w:rsidR="00632C9C" w:rsidRPr="009A24AB">
        <w:rPr>
          <w:rFonts w:ascii="Calibri" w:hAnsi="Calibri"/>
          <w:b/>
        </w:rPr>
        <w:t xml:space="preserve"> </w:t>
      </w:r>
      <w:r w:rsidR="00632C9C">
        <w:rPr>
          <w:rFonts w:ascii="Calibri" w:hAnsi="Calibri"/>
          <w:b/>
        </w:rPr>
        <w:t>Iris Walking Eagle, Linae Bigfire, Haven Gourneau, Brandon Mauai, Audrey German, Courtney</w:t>
      </w:r>
      <w:r w:rsidR="00202FA8" w:rsidRPr="00202FA8">
        <w:t xml:space="preserve"> </w:t>
      </w:r>
      <w:r w:rsidR="00202FA8" w:rsidRPr="00202FA8">
        <w:rPr>
          <w:rFonts w:ascii="Calibri" w:hAnsi="Calibri"/>
          <w:b/>
        </w:rPr>
        <w:t xml:space="preserve">Souvannasacd, </w:t>
      </w:r>
      <w:r w:rsidR="00202FA8">
        <w:rPr>
          <w:rFonts w:ascii="Calibri" w:hAnsi="Calibri"/>
          <w:b/>
        </w:rPr>
        <w:t>Lisa Lonefight</w:t>
      </w:r>
    </w:p>
    <w:p w:rsidR="00B26656" w:rsidRPr="002D0726" w:rsidRDefault="00B26656" w:rsidP="008B5AEE">
      <w:pPr>
        <w:rPr>
          <w:b/>
        </w:rPr>
      </w:pPr>
    </w:p>
    <w:p w:rsidR="00462C2A" w:rsidRDefault="00AF7FEE" w:rsidP="00FF6F78">
      <w:pPr>
        <w:ind w:left="180" w:hanging="180"/>
        <w:rPr>
          <w:rFonts w:ascii="Calibri" w:hAnsi="Calibri"/>
          <w:b/>
        </w:rPr>
      </w:pPr>
      <w:r w:rsidRPr="009D3AEA">
        <w:rPr>
          <w:b/>
          <w:highlight w:val="yellow"/>
          <w:u w:val="single"/>
        </w:rPr>
        <w:t>Excused</w:t>
      </w:r>
      <w:r w:rsidR="009A24AB">
        <w:rPr>
          <w:b/>
        </w:rPr>
        <w:t xml:space="preserve">:  </w:t>
      </w:r>
      <w:r w:rsidR="002E4D74">
        <w:rPr>
          <w:b/>
        </w:rPr>
        <w:t>Larry Voegele</w:t>
      </w:r>
    </w:p>
    <w:p w:rsidR="009D3AEA" w:rsidRPr="002D0726" w:rsidRDefault="009D3AEA" w:rsidP="00FF6F78">
      <w:pPr>
        <w:ind w:left="180" w:hanging="180"/>
      </w:pPr>
    </w:p>
    <w:p w:rsidR="00547A49" w:rsidRPr="002D0726" w:rsidRDefault="00547A49" w:rsidP="002A5C3F"/>
    <w:tbl>
      <w:tblPr>
        <w:tblW w:w="146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0"/>
        <w:gridCol w:w="9000"/>
        <w:gridCol w:w="2880"/>
      </w:tblGrid>
      <w:tr w:rsidR="00462C2A" w:rsidRPr="002D0726" w:rsidTr="00AE60CA">
        <w:tc>
          <w:tcPr>
            <w:tcW w:w="2790" w:type="dxa"/>
          </w:tcPr>
          <w:p w:rsidR="00462C2A" w:rsidRPr="002D0726" w:rsidRDefault="00462C2A" w:rsidP="00554126">
            <w:pPr>
              <w:jc w:val="center"/>
              <w:rPr>
                <w:b/>
                <w:caps/>
                <w:sz w:val="21"/>
                <w:szCs w:val="21"/>
              </w:rPr>
            </w:pPr>
            <w:r w:rsidRPr="002D0726">
              <w:rPr>
                <w:b/>
                <w:caps/>
                <w:sz w:val="21"/>
                <w:szCs w:val="21"/>
              </w:rPr>
              <w:t>Agenda Item</w:t>
            </w:r>
          </w:p>
        </w:tc>
        <w:tc>
          <w:tcPr>
            <w:tcW w:w="9000" w:type="dxa"/>
          </w:tcPr>
          <w:p w:rsidR="00462C2A" w:rsidRPr="002D0726" w:rsidRDefault="00D0728F" w:rsidP="00554126">
            <w:pPr>
              <w:jc w:val="center"/>
              <w:rPr>
                <w:b/>
                <w:caps/>
                <w:sz w:val="21"/>
                <w:szCs w:val="21"/>
              </w:rPr>
            </w:pPr>
            <w:r w:rsidRPr="002D0726">
              <w:rPr>
                <w:b/>
                <w:caps/>
                <w:sz w:val="21"/>
                <w:szCs w:val="21"/>
              </w:rPr>
              <w:t>Summary</w:t>
            </w:r>
          </w:p>
        </w:tc>
        <w:tc>
          <w:tcPr>
            <w:tcW w:w="2880" w:type="dxa"/>
          </w:tcPr>
          <w:p w:rsidR="00462C2A" w:rsidRPr="002D0726" w:rsidRDefault="00462C2A" w:rsidP="00554126">
            <w:pPr>
              <w:jc w:val="center"/>
              <w:rPr>
                <w:b/>
                <w:caps/>
                <w:sz w:val="21"/>
                <w:szCs w:val="21"/>
              </w:rPr>
            </w:pPr>
            <w:r w:rsidRPr="002D0726">
              <w:rPr>
                <w:b/>
                <w:caps/>
                <w:sz w:val="21"/>
                <w:szCs w:val="21"/>
              </w:rPr>
              <w:t>Action</w:t>
            </w:r>
            <w:r w:rsidR="0056151B" w:rsidRPr="002D0726">
              <w:rPr>
                <w:b/>
                <w:caps/>
                <w:sz w:val="21"/>
                <w:szCs w:val="21"/>
              </w:rPr>
              <w:t>/FOLLOW-up</w:t>
            </w:r>
          </w:p>
        </w:tc>
      </w:tr>
      <w:tr w:rsidR="00462C2A" w:rsidRPr="002D0726" w:rsidTr="00F919CB">
        <w:trPr>
          <w:trHeight w:val="2465"/>
        </w:trPr>
        <w:tc>
          <w:tcPr>
            <w:tcW w:w="2790" w:type="dxa"/>
          </w:tcPr>
          <w:p w:rsidR="0044725C" w:rsidRPr="002D0726" w:rsidRDefault="0044725C" w:rsidP="009B72D2">
            <w:pPr>
              <w:tabs>
                <w:tab w:val="left" w:pos="932"/>
              </w:tabs>
              <w:rPr>
                <w:b/>
                <w:sz w:val="21"/>
                <w:szCs w:val="21"/>
              </w:rPr>
            </w:pPr>
          </w:p>
          <w:p w:rsidR="009B72D2" w:rsidRPr="00201C28" w:rsidRDefault="009B72D2" w:rsidP="009B72D2">
            <w:pPr>
              <w:tabs>
                <w:tab w:val="left" w:pos="932"/>
              </w:tabs>
              <w:rPr>
                <w:b/>
                <w:sz w:val="21"/>
                <w:szCs w:val="21"/>
                <w:u w:val="single"/>
              </w:rPr>
            </w:pPr>
            <w:r w:rsidRPr="00201C28">
              <w:rPr>
                <w:b/>
                <w:sz w:val="21"/>
                <w:szCs w:val="21"/>
                <w:u w:val="single"/>
              </w:rPr>
              <w:t xml:space="preserve">Meeting </w:t>
            </w:r>
            <w:r w:rsidR="00201C28">
              <w:rPr>
                <w:b/>
                <w:sz w:val="21"/>
                <w:szCs w:val="21"/>
                <w:u w:val="single"/>
              </w:rPr>
              <w:t>called to:</w:t>
            </w:r>
          </w:p>
          <w:p w:rsidR="008B5AEE" w:rsidRDefault="008B5AEE" w:rsidP="00F61521">
            <w:pPr>
              <w:rPr>
                <w:b/>
                <w:sz w:val="21"/>
                <w:szCs w:val="21"/>
              </w:rPr>
            </w:pPr>
          </w:p>
          <w:p w:rsidR="008B3265" w:rsidRDefault="00201C28" w:rsidP="008B5AEE">
            <w:pPr>
              <w:rPr>
                <w:b/>
                <w:sz w:val="21"/>
                <w:szCs w:val="21"/>
              </w:rPr>
            </w:pPr>
            <w:r w:rsidRPr="00201C28">
              <w:rPr>
                <w:b/>
                <w:sz w:val="21"/>
                <w:szCs w:val="21"/>
              </w:rPr>
              <w:t>Introductions/Roll call</w:t>
            </w:r>
          </w:p>
          <w:p w:rsidR="001A1B1A" w:rsidRDefault="001A1B1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Directors Report</w:t>
            </w:r>
            <w:r w:rsidR="00534BF1">
              <w:rPr>
                <w:b/>
                <w:sz w:val="21"/>
                <w:szCs w:val="21"/>
              </w:rPr>
              <w:t xml:space="preserve"> – See Handout</w:t>
            </w: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Scholarships/endowments</w:t>
            </w: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534BF1" w:rsidRDefault="00534BF1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B80669" w:rsidRDefault="00B80669" w:rsidP="008B5AEE">
            <w:pPr>
              <w:rPr>
                <w:b/>
                <w:sz w:val="21"/>
                <w:szCs w:val="21"/>
              </w:rPr>
            </w:pPr>
          </w:p>
          <w:p w:rsidR="0096746A" w:rsidRDefault="00202FA8" w:rsidP="008B5AEE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Logo/Graphical Element(s)</w:t>
            </w: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96746A" w:rsidRDefault="0096746A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Summer banquet &amp; Invitations</w:t>
            </w: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Default="00397558" w:rsidP="008B5AEE">
            <w:pPr>
              <w:rPr>
                <w:b/>
                <w:sz w:val="21"/>
                <w:szCs w:val="21"/>
              </w:rPr>
            </w:pPr>
          </w:p>
          <w:p w:rsidR="00397558" w:rsidRPr="004F416A" w:rsidRDefault="00397558" w:rsidP="008B5AEE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Travel</w:t>
            </w:r>
          </w:p>
        </w:tc>
        <w:tc>
          <w:tcPr>
            <w:tcW w:w="9000" w:type="dxa"/>
          </w:tcPr>
          <w:p w:rsidR="0044725C" w:rsidRP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 w:rsidRPr="00534BF1">
              <w:rPr>
                <w:sz w:val="21"/>
                <w:szCs w:val="21"/>
              </w:rPr>
              <w:lastRenderedPageBreak/>
              <w:t>11:06</w:t>
            </w:r>
            <w:r w:rsidR="00C91426" w:rsidRPr="00534BF1">
              <w:rPr>
                <w:sz w:val="21"/>
                <w:szCs w:val="21"/>
              </w:rPr>
              <w:t>AM</w:t>
            </w:r>
            <w:r w:rsidR="009A24AB" w:rsidRPr="00534BF1">
              <w:rPr>
                <w:sz w:val="21"/>
                <w:szCs w:val="21"/>
              </w:rPr>
              <w:t xml:space="preserve"> ~ </w:t>
            </w:r>
            <w:r w:rsidR="003A5539" w:rsidRPr="00534BF1">
              <w:rPr>
                <w:sz w:val="21"/>
                <w:szCs w:val="21"/>
              </w:rPr>
              <w:t>Dr. Warne</w:t>
            </w:r>
            <w:r w:rsidRPr="00534BF1">
              <w:rPr>
                <w:sz w:val="21"/>
                <w:szCs w:val="21"/>
              </w:rPr>
              <w:t xml:space="preserve"> makes the suggestion to Harold to begi</w:t>
            </w:r>
            <w:r w:rsidR="00C4500B" w:rsidRPr="00534BF1">
              <w:rPr>
                <w:sz w:val="21"/>
                <w:szCs w:val="21"/>
              </w:rPr>
              <w:t>n meeting</w:t>
            </w:r>
            <w:r w:rsidRPr="00534BF1">
              <w:rPr>
                <w:sz w:val="21"/>
                <w:szCs w:val="21"/>
              </w:rPr>
              <w:t xml:space="preserve"> until Dr. Gipp gets on the line – Harold agrees and calls the INMED board meeting to order.</w:t>
            </w:r>
          </w:p>
          <w:p w:rsidR="00DB2739" w:rsidRDefault="003D10B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Welcome/</w:t>
            </w:r>
            <w:r w:rsidR="009A24AB">
              <w:rPr>
                <w:sz w:val="21"/>
                <w:szCs w:val="21"/>
              </w:rPr>
              <w:t>Introductions &amp; roll call</w:t>
            </w:r>
            <w:r w:rsidR="00534BF1">
              <w:rPr>
                <w:sz w:val="21"/>
                <w:szCs w:val="21"/>
              </w:rPr>
              <w:t xml:space="preserve"> of the members present – Erica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reiterates with roll call as Tally joins the meeting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peaks about his travel and mentions Ponca representative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ebraska fully represented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n May – Dr. Warne visited all the reservations and made connections with Harold, Haven, and the other 5 tribes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ontana fully represented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wila question – Cheyenne River is still Ryman?  Yes, Ryman is the representative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joins – trouble getting into the call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lets Dr. Gipp know he has given a quick update on Tribal outreach engagement – all Tribe representatives for NE, MT, and ND.</w:t>
            </w:r>
          </w:p>
          <w:p w:rsidR="00534BF1" w:rsidRDefault="00534BF1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tated will add in Ryman in LeBeau/Cheyenne River and need to do some more Tribal outreach and engagement in SD.</w:t>
            </w:r>
          </w:p>
          <w:p w:rsidR="00534BF1" w:rsidRDefault="002D6E7E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reviews who is on the phone call with Dr. Warne.</w:t>
            </w:r>
          </w:p>
          <w:p w:rsidR="002D6E7E" w:rsidRDefault="002E4D74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provides the board a welcome – approves agenda with 12 members on the line.</w:t>
            </w:r>
          </w:p>
          <w:p w:rsidR="002E4D74" w:rsidRDefault="002E4D74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wila moves to accept the agenda that was left at the Director’s report, Haven second – motion approved.</w:t>
            </w:r>
          </w:p>
          <w:p w:rsidR="002E4D74" w:rsidRDefault="002E4D74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peaks about his trip to New Zealand and new programming with MPH.</w:t>
            </w:r>
          </w:p>
          <w:p w:rsidR="002E4D74" w:rsidRDefault="002E4D74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building with Indigenous around the world – Australia &amp; New Zealand to strengthen program in Indigenous Health.</w:t>
            </w:r>
          </w:p>
          <w:p w:rsidR="002E4D74" w:rsidRDefault="00C90883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Dr. Gipp asks Dr. Warne where the site of the conference is next week – Dr. Warne replies with New Zealand and that he is the keynote speaker and conference is paying for all the travel so doesn’t cost INMED.</w:t>
            </w:r>
          </w:p>
          <w:p w:rsidR="00C90883" w:rsidRDefault="00C90883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d stated he will give full report at in in person meeting in July.</w:t>
            </w:r>
          </w:p>
          <w:p w:rsidR="00C90883" w:rsidRDefault="002D45AE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tated in June he will be at the Aspen Ideas festival in CO – annual event have speakers – Dr. Warne need for more health providers for American Indian/Alaska Natives – hoping to establish some endowed scholarships.</w:t>
            </w:r>
          </w:p>
          <w:p w:rsidR="002D45AE" w:rsidRDefault="002D45AE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peaks to the loss of students due to scholarship programs – INMED needs to increase scholarship opportunities and connect with stakeholders and get the word out about INMED.</w:t>
            </w:r>
          </w:p>
          <w:p w:rsidR="002D45AE" w:rsidRDefault="002D45AE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asks about the name of the conference – Dr. Warne reiterates with Aspen Ideas festival in CO.</w:t>
            </w:r>
          </w:p>
          <w:p w:rsidR="002D45AE" w:rsidRPr="002D45AE" w:rsidRDefault="002D45A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Harold lets board know that WY has 2 Tribal councils - </w:t>
            </w:r>
            <w:r w:rsidRPr="002D45AE">
              <w:rPr>
                <w:sz w:val="21"/>
                <w:szCs w:val="21"/>
              </w:rPr>
              <w:t>Dr. Warne stated</w:t>
            </w:r>
            <w:r>
              <w:rPr>
                <w:sz w:val="21"/>
                <w:szCs w:val="21"/>
              </w:rPr>
              <w:t xml:space="preserve"> Easter Shosh</w:t>
            </w:r>
            <w:r w:rsidRPr="002D45AE">
              <w:rPr>
                <w:sz w:val="21"/>
                <w:szCs w:val="21"/>
              </w:rPr>
              <w:t>one &amp; Norther Arapaho and Dr. Warne will engage both of them when he visits Wind River.</w:t>
            </w:r>
          </w:p>
          <w:p w:rsidR="002D45AE" w:rsidRDefault="002D45AE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wila asks what the is the scholarship or endowment target and Dr. Warne states that it is really looking at the medical students – would like to further down the road offer for other medical field such as OT, PT, etc.</w:t>
            </w:r>
          </w:p>
          <w:p w:rsidR="002D45AE" w:rsidRDefault="002D45AE" w:rsidP="00534BF1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tated would follow up with Tally on Phil Jackson the UND alumni.</w:t>
            </w:r>
          </w:p>
          <w:p w:rsidR="002D45AE" w:rsidRDefault="002D45A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wila asks about a dollar amount and timeframe?</w:t>
            </w:r>
          </w:p>
          <w:p w:rsidR="002D45AE" w:rsidRDefault="002D45A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tates that 20k scholarships per year per student for 4 years = 80K for 4 students so that endowment would need to be 2 million dollars.  Maybe opportunities to engage some of the Tribes</w:t>
            </w:r>
            <w:r w:rsidR="00B80669">
              <w:rPr>
                <w:sz w:val="21"/>
                <w:szCs w:val="21"/>
              </w:rPr>
              <w:t>- INMED area or MN.  Timeframe – soon as he can possibly do it.</w:t>
            </w:r>
          </w:p>
          <w:p w:rsidR="00B80669" w:rsidRDefault="00B80669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Dr. Gipp – asked about an endowment or scholarship from Forth </w:t>
            </w:r>
            <w:r w:rsidR="00282445">
              <w:rPr>
                <w:sz w:val="21"/>
                <w:szCs w:val="21"/>
              </w:rPr>
              <w:t>Berthold</w:t>
            </w:r>
            <w:r>
              <w:rPr>
                <w:sz w:val="21"/>
                <w:szCs w:val="21"/>
              </w:rPr>
              <w:t>?</w:t>
            </w:r>
            <w:r w:rsidR="00282445">
              <w:rPr>
                <w:sz w:val="21"/>
                <w:szCs w:val="21"/>
              </w:rPr>
              <w:t xml:space="preserve"> – Dr. Warne stated we are working from them.  Dr. Gipp would like to know more about that.</w:t>
            </w:r>
          </w:p>
          <w:p w:rsidR="00B80669" w:rsidRDefault="00B80669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ff introduction</w:t>
            </w:r>
            <w:r w:rsidR="00282445">
              <w:rPr>
                <w:sz w:val="21"/>
                <w:szCs w:val="21"/>
              </w:rPr>
              <w:t>.</w:t>
            </w:r>
          </w:p>
          <w:p w:rsidR="00282445" w:rsidRDefault="00282445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mentions MHA and Lisa Lonefight new MHA rep – talks about the endowment with MHA</w:t>
            </w:r>
            <w:r w:rsidR="00397558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council &amp; Chairman – Lisa stated that she is the board chair for Tribal College and her boss is Chairman Fox – move forward with endowment.</w:t>
            </w:r>
          </w:p>
          <w:p w:rsidR="00282445" w:rsidRDefault="00282445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James Ironshell interrupts stating he has joined the meeting late due to another meeting.</w:t>
            </w:r>
          </w:p>
          <w:p w:rsidR="00282445" w:rsidRDefault="0064106C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speaks about a holding a conference with American Indian College Fund – President on Medical issues &amp; sciences</w:t>
            </w:r>
            <w:r w:rsidR="00B621FE">
              <w:rPr>
                <w:sz w:val="21"/>
                <w:szCs w:val="21"/>
              </w:rPr>
              <w:t>/create new partnerships with INMED</w:t>
            </w:r>
            <w:r>
              <w:rPr>
                <w:sz w:val="21"/>
                <w:szCs w:val="21"/>
              </w:rPr>
              <w:t xml:space="preserve"> – Dr. Gipp needs to send her contact info to Dr. Warne.</w:t>
            </w:r>
          </w:p>
          <w:p w:rsidR="00B621FE" w:rsidRDefault="00B621F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Harold asked Dr. Warne about the Cobell fund – Dr. Warne stated we did have students apply in the past along with IHS, American Indian graduate center, </w:t>
            </w:r>
            <w:r w:rsidR="008774EF">
              <w:rPr>
                <w:sz w:val="21"/>
                <w:szCs w:val="21"/>
              </w:rPr>
              <w:t>etc.</w:t>
            </w:r>
            <w:r>
              <w:rPr>
                <w:sz w:val="21"/>
                <w:szCs w:val="21"/>
              </w:rPr>
              <w:t xml:space="preserve"> but ideally if we have our own then we can award internally so not competing nationally.</w:t>
            </w:r>
          </w:p>
          <w:p w:rsidR="00B621FE" w:rsidRDefault="00B621F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arold mentions that when Gene Delorme was director about casino Tribes in that area – do you know of anything?  Dr. Warne state work with MN and develop a MN Dakota tribes scholarship – discussion would be in developing a clinical rotation at one of those sites in MN to recruit more providers.</w:t>
            </w:r>
          </w:p>
          <w:p w:rsidR="00B621FE" w:rsidRDefault="00B621F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James Ironsh</w:t>
            </w:r>
            <w:r w:rsidR="008774EF">
              <w:rPr>
                <w:sz w:val="21"/>
                <w:szCs w:val="21"/>
              </w:rPr>
              <w:t>ell stated he was involved Odegard School</w:t>
            </w:r>
            <w:r>
              <w:rPr>
                <w:sz w:val="21"/>
                <w:szCs w:val="21"/>
              </w:rPr>
              <w:t xml:space="preserve"> to enter into a path of aviators – same strategy to use with going after funding not only with Dakota tribes but major casinos </w:t>
            </w:r>
            <w:r w:rsidR="008774EF">
              <w:rPr>
                <w:sz w:val="21"/>
                <w:szCs w:val="21"/>
              </w:rPr>
              <w:t>throughout</w:t>
            </w:r>
            <w:r>
              <w:rPr>
                <w:sz w:val="21"/>
                <w:szCs w:val="21"/>
              </w:rPr>
              <w:t xml:space="preserve"> Indian country – scholarship funding strategic planning – Dr. Warne agrees.</w:t>
            </w:r>
          </w:p>
          <w:p w:rsidR="00B621FE" w:rsidRDefault="00B621FE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Tally </w:t>
            </w:r>
            <w:r w:rsidR="008774EF">
              <w:rPr>
                <w:sz w:val="21"/>
                <w:szCs w:val="21"/>
              </w:rPr>
              <w:t>asks James to mention more about Odegard School at UND – strategic plan for a finding approach – endowed scholarship and having Tribes donate to keep that endowed program.  Logo issue – resistance.</w:t>
            </w:r>
          </w:p>
          <w:p w:rsidR="005327C4" w:rsidRDefault="005327C4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asked if you had a chance to meet or visit the new chair for Alumni board – Dr. Warne haven’t met with her but have met with many Alumni staff and leadership – will coordinate time to meet with new chair before next board meeting – should we invite the chair to meet with in person meeting.</w:t>
            </w:r>
          </w:p>
          <w:p w:rsidR="005327C4" w:rsidRDefault="005327C4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rica asked Dr. Gipp to send Chair info – Alumni Foundations.</w:t>
            </w:r>
          </w:p>
          <w:p w:rsidR="005327C4" w:rsidRDefault="005327C4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James asked about chairs at the </w:t>
            </w:r>
            <w:r w:rsidR="009D1D37">
              <w:rPr>
                <w:sz w:val="21"/>
                <w:szCs w:val="21"/>
              </w:rPr>
              <w:t>med</w:t>
            </w:r>
            <w:r>
              <w:rPr>
                <w:sz w:val="21"/>
                <w:szCs w:val="21"/>
              </w:rPr>
              <w:t xml:space="preserve"> school the interim President for UND</w:t>
            </w:r>
            <w:r w:rsidR="009D1D37">
              <w:rPr>
                <w:sz w:val="21"/>
                <w:szCs w:val="21"/>
              </w:rPr>
              <w:t xml:space="preserve"> – Dr. Warne explained about that being a long term goal – we need scholarships due to losing students because of scholarship opportunities.  Can show the need or justification for more spots for more students.</w:t>
            </w:r>
          </w:p>
          <w:p w:rsidR="009D1D37" w:rsidRDefault="009D1D37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James mentions apart of the strategic planning is having the space for the Tribes that are willing to participate in </w:t>
            </w:r>
            <w:r w:rsidR="004F036E">
              <w:rPr>
                <w:sz w:val="21"/>
                <w:szCs w:val="21"/>
              </w:rPr>
              <w:t xml:space="preserve">a scholarship fund or endowment - </w:t>
            </w:r>
            <w:r>
              <w:rPr>
                <w:sz w:val="21"/>
                <w:szCs w:val="21"/>
              </w:rPr>
              <w:t>Funding approach from big casino tribes.</w:t>
            </w:r>
          </w:p>
          <w:p w:rsidR="009D1D37" w:rsidRDefault="009D1D37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will give more detailed discussion of resource development at next meeting.</w:t>
            </w:r>
          </w:p>
          <w:p w:rsidR="00F155BF" w:rsidRDefault="00F155BF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ne moves onto next component of report which is the INMED logo or UND term graphical element.</w:t>
            </w:r>
          </w:p>
          <w:p w:rsidR="00F155BF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explains current logo with staff and snakes meaning traitors &amp; thieves – medical entities switching away from that for various reasons.</w:t>
            </w:r>
          </w:p>
          <w:p w:rsidR="008B5032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rought this up months ago to adopt a new logo – new direction with new director.</w:t>
            </w:r>
          </w:p>
          <w:p w:rsidR="008B5032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lass of 2023 will be the 50 years anniversary of INMED.</w:t>
            </w:r>
          </w:p>
          <w:p w:rsidR="008B5032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 logos on top – options 3 &amp; 4 – engage members who have not voted.</w:t>
            </w:r>
          </w:p>
          <w:p w:rsidR="008B5032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rica stated she will send out voting recap to new members.</w:t>
            </w:r>
          </w:p>
          <w:p w:rsidR="008B5032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– background checks not required at UND – but board may want to do that anyway to ensure we don’t look negative in the background – up to the board in terms of that discussion and keep in the INMED constitution.</w:t>
            </w:r>
          </w:p>
          <w:p w:rsidR="00BC320C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James stated that</w:t>
            </w:r>
            <w:r w:rsidR="00BC320C">
              <w:rPr>
                <w:sz w:val="21"/>
                <w:szCs w:val="21"/>
              </w:rPr>
              <w:t xml:space="preserve"> selected by Tribes to sit in these advisory boards and part of the process is background check for the Tribe – seems redundant save money for the program.</w:t>
            </w:r>
          </w:p>
          <w:p w:rsidR="00BC320C" w:rsidRDefault="00BC320C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arold stated that this is a good point when you are employed already do a background check on you.</w:t>
            </w:r>
          </w:p>
          <w:p w:rsidR="00BC320C" w:rsidRDefault="00BC320C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– further comments?  Tally asks if it’s time to make motion to leave background check out of the constitution – Dr. Gipp confirms.</w:t>
            </w:r>
          </w:p>
          <w:p w:rsidR="008B5032" w:rsidRDefault="008B5032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  <w:r w:rsidR="004F036E">
              <w:rPr>
                <w:sz w:val="21"/>
                <w:szCs w:val="21"/>
              </w:rPr>
              <w:t>Tally makes motion to leave background checks out of constitution and let the Tribes decide on representation – James second motion – motion passes.</w:t>
            </w:r>
          </w:p>
          <w:p w:rsidR="004F036E" w:rsidRDefault="00E4335F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Lisa Lonefight – abstain from the motion.</w:t>
            </w:r>
          </w:p>
          <w:p w:rsidR="00E4335F" w:rsidRDefault="00E4335F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– In person meeting on July 18</w:t>
            </w:r>
            <w:r w:rsidRPr="00E4335F">
              <w:rPr>
                <w:sz w:val="21"/>
                <w:szCs w:val="21"/>
                <w:vertAlign w:val="superscript"/>
              </w:rPr>
              <w:t>th</w:t>
            </w:r>
            <w:r>
              <w:rPr>
                <w:sz w:val="21"/>
                <w:szCs w:val="21"/>
              </w:rPr>
              <w:t xml:space="preserve"> – talks about INMED programming SI, MCAT,</w:t>
            </w:r>
            <w:r w:rsidR="00C87B0A">
              <w:rPr>
                <w:sz w:val="21"/>
                <w:szCs w:val="21"/>
              </w:rPr>
              <w:t xml:space="preserve"> CLIMB</w:t>
            </w:r>
            <w:r>
              <w:rPr>
                <w:sz w:val="21"/>
                <w:szCs w:val="21"/>
              </w:rPr>
              <w:t xml:space="preserve"> and NEURO.</w:t>
            </w:r>
            <w:r w:rsidR="00971938">
              <w:rPr>
                <w:sz w:val="21"/>
                <w:szCs w:val="21"/>
              </w:rPr>
              <w:t xml:space="preserve"> Increase funding capacity next year for SI.</w:t>
            </w:r>
          </w:p>
          <w:p w:rsidR="00E4335F" w:rsidRDefault="00971938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ext board meeting in July 2019 – Summer Institute banquet</w:t>
            </w:r>
            <w:r w:rsidR="00C87B0A">
              <w:rPr>
                <w:sz w:val="21"/>
                <w:szCs w:val="21"/>
              </w:rPr>
              <w:t xml:space="preserve"> – Invites all members.</w:t>
            </w:r>
          </w:p>
          <w:p w:rsidR="00C87B0A" w:rsidRDefault="00C87B0A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Evans – keynote speaker at the Summer Institute banquet &amp; Michel Yellowbird will be here as well.  Tribal Advisory board can meet with him too.</w:t>
            </w:r>
          </w:p>
          <w:p w:rsidR="00971938" w:rsidRDefault="00C87B0A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  <w:r w:rsidR="00A579E4">
              <w:rPr>
                <w:sz w:val="21"/>
                <w:szCs w:val="21"/>
              </w:rPr>
              <w:t>Dr Gipp asks about numbers of INMED – Dr. Warne stated 70 participants and families and Tribal advisory board members – 85 participants and families.</w:t>
            </w:r>
          </w:p>
          <w:p w:rsidR="00A579E4" w:rsidRDefault="00BA6C93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James stated that we had spoken about a more traditional presence in the program – is it possible to have access to a sweat lodge in GF – students can join?</w:t>
            </w:r>
          </w:p>
          <w:p w:rsidR="00BA6C93" w:rsidRDefault="00BA6C93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urtney stated that she has connections to the area – can set something up.</w:t>
            </w:r>
          </w:p>
          <w:p w:rsidR="00BA6C93" w:rsidRDefault="009A1710" w:rsidP="002D45AE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James is offering his participation for sweats.</w:t>
            </w:r>
          </w:p>
          <w:p w:rsidR="009A1710" w:rsidRDefault="009A1710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ally mentions remain in code – Courtney said have longstanding with owners and the code is up to date and she will follow up with them.</w:t>
            </w:r>
          </w:p>
          <w:p w:rsidR="009A1710" w:rsidRDefault="009A1710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arold asked about ordinances – one of tribes near can host that – Dr. Warne stated that it would be Spirit Lake – pretty full agenda but can look into and arranging something on the 17</w:t>
            </w:r>
            <w:r w:rsidRPr="009A1710">
              <w:rPr>
                <w:sz w:val="21"/>
                <w:szCs w:val="21"/>
                <w:vertAlign w:val="superscript"/>
              </w:rPr>
              <w:t>th</w:t>
            </w:r>
            <w:r>
              <w:rPr>
                <w:sz w:val="21"/>
                <w:szCs w:val="21"/>
              </w:rPr>
              <w:t xml:space="preserve"> – Courtney email out to the group.</w:t>
            </w:r>
          </w:p>
          <w:p w:rsidR="0082131B" w:rsidRDefault="0082131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ally –</w:t>
            </w:r>
            <w:r w:rsidR="007C022B">
              <w:rPr>
                <w:sz w:val="21"/>
                <w:szCs w:val="21"/>
              </w:rPr>
              <w:t xml:space="preserve"> ext</w:t>
            </w:r>
            <w:r>
              <w:rPr>
                <w:sz w:val="21"/>
                <w:szCs w:val="21"/>
              </w:rPr>
              <w:t xml:space="preserve">end invitation to Tribal leadership such as Navajo </w:t>
            </w:r>
            <w:r w:rsidR="007C022B">
              <w:rPr>
                <w:sz w:val="21"/>
                <w:szCs w:val="21"/>
              </w:rPr>
              <w:t>–</w:t>
            </w:r>
            <w:r>
              <w:rPr>
                <w:sz w:val="21"/>
                <w:szCs w:val="21"/>
              </w:rPr>
              <w:t xml:space="preserve"> </w:t>
            </w:r>
            <w:r w:rsidR="007C022B">
              <w:rPr>
                <w:sz w:val="21"/>
                <w:szCs w:val="21"/>
              </w:rPr>
              <w:t>help lobby or networking – on their own expense - Be in attendance for their Tribal students.</w:t>
            </w:r>
          </w:p>
          <w:p w:rsidR="007C022B" w:rsidRDefault="007C022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rica create an invitation with Dr. Warne.</w:t>
            </w:r>
          </w:p>
          <w:p w:rsidR="007C022B" w:rsidRDefault="007C022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encourages INMED to invite all Tribes in the 5 state area(s).</w:t>
            </w:r>
          </w:p>
          <w:p w:rsidR="007C022B" w:rsidRDefault="007C022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ime on the agenda to meet with students – maybe during lunch before the banquet.</w:t>
            </w:r>
          </w:p>
          <w:p w:rsidR="007C022B" w:rsidRDefault="007C022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ally asks about the UND president coming – Susan stated he cannot make the event.</w:t>
            </w:r>
          </w:p>
          <w:p w:rsidR="007C022B" w:rsidRDefault="007C022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concludes Dr. Warne’s report – move onto elections for board officers.</w:t>
            </w:r>
          </w:p>
          <w:p w:rsidR="007C022B" w:rsidRDefault="007C022B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suggests a board nomination and election process now or reserve that to the new meeting when we meet in person in July 2019.  How do board members want to proceed?</w:t>
            </w:r>
          </w:p>
          <w:p w:rsidR="007C022B" w:rsidRDefault="00950B86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rica confirms that we are at the beginning with the process of elections – questions about nominations.</w:t>
            </w:r>
          </w:p>
          <w:p w:rsidR="00950B86" w:rsidRDefault="00950B86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stated open for nomination process – we should have a secretary, Vice Chairman of the board, and Chairman.</w:t>
            </w:r>
            <w:r w:rsidR="00060792">
              <w:rPr>
                <w:sz w:val="21"/>
                <w:szCs w:val="21"/>
              </w:rPr>
              <w:t xml:space="preserve">  No detailed process for nominations so asking staff for their input.</w:t>
            </w:r>
          </w:p>
          <w:p w:rsidR="00060792" w:rsidRDefault="00060792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Warne suggests email nominations and discuss the awardees in July at the in person meeting – Dr. Gipp agrees with Dr. Warne.</w:t>
            </w:r>
          </w:p>
          <w:p w:rsidR="00060792" w:rsidRDefault="008128FD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Harold suggests we </w:t>
            </w:r>
            <w:r w:rsidR="005A201F">
              <w:rPr>
                <w:sz w:val="21"/>
                <w:szCs w:val="21"/>
              </w:rPr>
              <w:t>meet and do the process face to face meeting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ally concurs with Harold and asks what point we would do the elections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stated we could make it priority on the next meeting on the agenda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randan confirms that according to Robert’s rules that we make the elections a priority – the officials will be in place until new officers elected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James concurs with Brandon, Tally, and Harold – are we going to have another representation in person to complete the nomination process?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stated we have 12 on the call now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usan asked to do a roll call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arold states let’s see who can make the meeting – roll call.</w:t>
            </w:r>
          </w:p>
          <w:p w:rsidR="005A201F" w:rsidRDefault="005A201F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stated Erica will take roll call to see who is going to attend the July 18</w:t>
            </w:r>
            <w:r w:rsidRPr="005A201F">
              <w:rPr>
                <w:sz w:val="21"/>
                <w:szCs w:val="21"/>
                <w:vertAlign w:val="superscript"/>
              </w:rPr>
              <w:t>th</w:t>
            </w:r>
            <w:r>
              <w:rPr>
                <w:sz w:val="21"/>
                <w:szCs w:val="21"/>
              </w:rPr>
              <w:t xml:space="preserve"> meeting.</w:t>
            </w:r>
          </w:p>
          <w:p w:rsidR="005A201F" w:rsidRDefault="00F20EBA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rica completes roll call for July attendance - 10 out of 12 representatives.</w:t>
            </w:r>
          </w:p>
          <w:p w:rsidR="00F20EBA" w:rsidRDefault="00F20EBA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Susan stated that she will handle travel and has tentative dates for rooms booked 6-17 to 6-19 2019.</w:t>
            </w:r>
          </w:p>
          <w:p w:rsidR="00F20EBA" w:rsidRDefault="00F20EBA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usan explains travel and expenses – if your Tribe does not provide resources for your travel.</w:t>
            </w:r>
          </w:p>
          <w:p w:rsidR="00F20EBA" w:rsidRDefault="00F20EBA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usan stated can also call in via phone.</w:t>
            </w:r>
          </w:p>
          <w:p w:rsidR="00F20EBA" w:rsidRDefault="00147E06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– motion allow for elections and new me</w:t>
            </w:r>
            <w:r w:rsidR="00D06165">
              <w:rPr>
                <w:sz w:val="21"/>
                <w:szCs w:val="21"/>
              </w:rPr>
              <w:t>m</w:t>
            </w:r>
            <w:r>
              <w:rPr>
                <w:sz w:val="21"/>
                <w:szCs w:val="21"/>
              </w:rPr>
              <w:t>bers at the July meeting - James makes the motion and also states would like to be placed at the beginning of the agenda</w:t>
            </w:r>
            <w:r w:rsidR="00D06165">
              <w:rPr>
                <w:sz w:val="21"/>
                <w:szCs w:val="21"/>
              </w:rPr>
              <w:t xml:space="preserve"> – Tally second.</w:t>
            </w:r>
          </w:p>
          <w:p w:rsidR="00D06165" w:rsidRDefault="00D06165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otion passed.</w:t>
            </w:r>
          </w:p>
          <w:p w:rsidR="00D06165" w:rsidRDefault="00F85730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closes the number items on this particular agenda – asked board if there are any more items?</w:t>
            </w:r>
          </w:p>
          <w:p w:rsidR="00F85730" w:rsidRDefault="00F85730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arold asks Dr. Warne if Susan is handling the travel – Susan stated yes, she will be calling.</w:t>
            </w:r>
          </w:p>
          <w:p w:rsidR="00F85730" w:rsidRDefault="00F85730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ally commented that he has meeting for 15 years and this is the most people we have had at these meetings so wanted to thank everyone!</w:t>
            </w:r>
          </w:p>
          <w:p w:rsidR="00F85730" w:rsidRDefault="00F85730" w:rsidP="009A171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otion to adjourn from James – all in favor – motion passed.</w:t>
            </w:r>
          </w:p>
          <w:p w:rsidR="00050F81" w:rsidRDefault="00202FA8" w:rsidP="00F8573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 w:rsidRPr="00F85730">
              <w:rPr>
                <w:sz w:val="21"/>
                <w:szCs w:val="21"/>
              </w:rPr>
              <w:t>Meeting adjourn</w:t>
            </w:r>
            <w:r w:rsidR="00147E06" w:rsidRPr="00F85730">
              <w:rPr>
                <w:sz w:val="21"/>
                <w:szCs w:val="21"/>
              </w:rPr>
              <w:t xml:space="preserve"> at 12:27</w:t>
            </w:r>
            <w:r w:rsidR="00050F81" w:rsidRPr="00F85730">
              <w:rPr>
                <w:sz w:val="21"/>
                <w:szCs w:val="21"/>
              </w:rPr>
              <w:t>PM</w:t>
            </w:r>
            <w:r w:rsidR="00F85730">
              <w:rPr>
                <w:sz w:val="21"/>
                <w:szCs w:val="21"/>
              </w:rPr>
              <w:t>.</w:t>
            </w:r>
          </w:p>
          <w:p w:rsidR="00F85730" w:rsidRPr="00F85730" w:rsidRDefault="00F85730" w:rsidP="00F85730">
            <w:pPr>
              <w:pStyle w:val="ListParagraph"/>
              <w:numPr>
                <w:ilvl w:val="0"/>
                <w:numId w:val="4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r. Gipp thanks the board – acknowledges Twila on INMED board since 1973.</w:t>
            </w:r>
          </w:p>
          <w:p w:rsidR="00050F81" w:rsidRPr="00050F81" w:rsidRDefault="00050F81" w:rsidP="00050F81">
            <w:pPr>
              <w:rPr>
                <w:sz w:val="21"/>
                <w:szCs w:val="21"/>
              </w:rPr>
            </w:pPr>
          </w:p>
          <w:p w:rsidR="003E3363" w:rsidRPr="003E3363" w:rsidRDefault="003E3363" w:rsidP="003E3363">
            <w:pPr>
              <w:rPr>
                <w:sz w:val="21"/>
                <w:szCs w:val="21"/>
              </w:rPr>
            </w:pPr>
          </w:p>
          <w:p w:rsidR="004A32B4" w:rsidRPr="004A32B4" w:rsidRDefault="004A32B4" w:rsidP="004A32B4">
            <w:pPr>
              <w:pStyle w:val="ListParagraph"/>
              <w:rPr>
                <w:sz w:val="21"/>
                <w:szCs w:val="21"/>
              </w:rPr>
            </w:pPr>
          </w:p>
          <w:p w:rsidR="004A32B4" w:rsidRDefault="004A32B4" w:rsidP="00DA2010">
            <w:pPr>
              <w:pStyle w:val="ListParagraph"/>
              <w:rPr>
                <w:sz w:val="21"/>
                <w:szCs w:val="21"/>
              </w:rPr>
            </w:pPr>
          </w:p>
          <w:p w:rsidR="003E3363" w:rsidRDefault="003E3363" w:rsidP="003E3363">
            <w:pPr>
              <w:pStyle w:val="ListParagraph"/>
              <w:rPr>
                <w:sz w:val="21"/>
                <w:szCs w:val="21"/>
              </w:rPr>
            </w:pPr>
          </w:p>
          <w:p w:rsidR="003E3363" w:rsidRDefault="003E3363" w:rsidP="003E3363">
            <w:pPr>
              <w:rPr>
                <w:sz w:val="21"/>
                <w:szCs w:val="21"/>
              </w:rPr>
            </w:pPr>
          </w:p>
          <w:p w:rsidR="003E3363" w:rsidRPr="003E3363" w:rsidRDefault="003E3363" w:rsidP="003E3363">
            <w:pPr>
              <w:rPr>
                <w:sz w:val="21"/>
                <w:szCs w:val="21"/>
              </w:rPr>
            </w:pPr>
          </w:p>
          <w:p w:rsidR="008B3265" w:rsidRPr="002D0726" w:rsidRDefault="008B3265" w:rsidP="00B26656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2880" w:type="dxa"/>
          </w:tcPr>
          <w:p w:rsidR="003E596A" w:rsidRDefault="003E596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1A1B1A" w:rsidRDefault="001A1B1A" w:rsidP="00C91426">
            <w:pPr>
              <w:rPr>
                <w:b/>
                <w:sz w:val="21"/>
                <w:szCs w:val="21"/>
              </w:rPr>
            </w:pPr>
          </w:p>
          <w:p w:rsidR="0006728D" w:rsidRDefault="0006728D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02FA8">
            <w:pPr>
              <w:rPr>
                <w:sz w:val="21"/>
                <w:szCs w:val="21"/>
              </w:rPr>
            </w:pPr>
          </w:p>
          <w:p w:rsidR="002D45AE" w:rsidRDefault="002D45AE" w:rsidP="002D45AE">
            <w:pPr>
              <w:pStyle w:val="ListParagraph"/>
              <w:numPr>
                <w:ilvl w:val="0"/>
                <w:numId w:val="44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Dr. Wa</w:t>
            </w:r>
            <w:r w:rsidRPr="002D45AE">
              <w:rPr>
                <w:b/>
                <w:sz w:val="21"/>
                <w:szCs w:val="21"/>
              </w:rPr>
              <w:t>r</w:t>
            </w:r>
            <w:r>
              <w:rPr>
                <w:b/>
                <w:sz w:val="21"/>
                <w:szCs w:val="21"/>
              </w:rPr>
              <w:t>n</w:t>
            </w:r>
            <w:r w:rsidRPr="002D45AE">
              <w:rPr>
                <w:b/>
                <w:sz w:val="21"/>
                <w:szCs w:val="21"/>
              </w:rPr>
              <w:t>e provide updated travel report at the in</w:t>
            </w:r>
            <w:r>
              <w:rPr>
                <w:b/>
                <w:sz w:val="21"/>
                <w:szCs w:val="21"/>
              </w:rPr>
              <w:t xml:space="preserve"> </w:t>
            </w:r>
            <w:r w:rsidRPr="002D45AE">
              <w:rPr>
                <w:b/>
                <w:sz w:val="21"/>
                <w:szCs w:val="21"/>
              </w:rPr>
              <w:t>person meeting in July.</w:t>
            </w: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rPr>
                <w:b/>
                <w:sz w:val="21"/>
                <w:szCs w:val="21"/>
              </w:rPr>
            </w:pPr>
          </w:p>
          <w:p w:rsidR="00B621FE" w:rsidRDefault="00B621FE" w:rsidP="00B621FE">
            <w:pPr>
              <w:pStyle w:val="ListParagraph"/>
              <w:numPr>
                <w:ilvl w:val="0"/>
                <w:numId w:val="45"/>
              </w:numPr>
              <w:rPr>
                <w:b/>
                <w:sz w:val="21"/>
                <w:szCs w:val="21"/>
              </w:rPr>
            </w:pPr>
            <w:r w:rsidRPr="00B621FE">
              <w:rPr>
                <w:b/>
                <w:sz w:val="21"/>
                <w:szCs w:val="21"/>
              </w:rPr>
              <w:t>Dr. Warne follow up with Cheryl with the American Indian College fund.</w:t>
            </w: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rPr>
                <w:b/>
                <w:sz w:val="21"/>
                <w:szCs w:val="21"/>
              </w:rPr>
            </w:pPr>
          </w:p>
          <w:p w:rsidR="005327C4" w:rsidRDefault="005327C4" w:rsidP="005327C4">
            <w:pPr>
              <w:pStyle w:val="ListParagraph"/>
              <w:numPr>
                <w:ilvl w:val="0"/>
                <w:numId w:val="46"/>
              </w:numPr>
              <w:rPr>
                <w:b/>
                <w:sz w:val="21"/>
                <w:szCs w:val="21"/>
              </w:rPr>
            </w:pPr>
            <w:r w:rsidRPr="005327C4">
              <w:rPr>
                <w:b/>
                <w:sz w:val="21"/>
                <w:szCs w:val="21"/>
              </w:rPr>
              <w:t>Dr. Warne – meet with Alumni Chair before next meeting in July 2019.</w:t>
            </w: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P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2131B" w:rsidRDefault="008B5032" w:rsidP="0082131B">
            <w:pPr>
              <w:pStyle w:val="ListParagraph"/>
              <w:numPr>
                <w:ilvl w:val="0"/>
                <w:numId w:val="46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rica will send out voting recap to new members.</w:t>
            </w: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82131B" w:rsidRPr="0082131B" w:rsidRDefault="0082131B" w:rsidP="0082131B">
            <w:pPr>
              <w:rPr>
                <w:b/>
                <w:sz w:val="21"/>
                <w:szCs w:val="21"/>
              </w:rPr>
            </w:pPr>
          </w:p>
          <w:p w:rsidR="007C022B" w:rsidRDefault="0082131B" w:rsidP="008B5032">
            <w:pPr>
              <w:pStyle w:val="ListParagraph"/>
              <w:numPr>
                <w:ilvl w:val="0"/>
                <w:numId w:val="46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Courtney follow up on sweat information.</w:t>
            </w:r>
          </w:p>
          <w:p w:rsidR="007C022B" w:rsidRDefault="007C022B" w:rsidP="007C022B">
            <w:pPr>
              <w:rPr>
                <w:b/>
                <w:sz w:val="21"/>
                <w:szCs w:val="21"/>
              </w:rPr>
            </w:pPr>
          </w:p>
          <w:p w:rsidR="007C022B" w:rsidRDefault="007C022B" w:rsidP="007C022B">
            <w:pPr>
              <w:rPr>
                <w:b/>
                <w:sz w:val="21"/>
                <w:szCs w:val="21"/>
              </w:rPr>
            </w:pPr>
          </w:p>
          <w:p w:rsidR="007C022B" w:rsidRDefault="007C022B" w:rsidP="007C022B">
            <w:pPr>
              <w:rPr>
                <w:b/>
                <w:sz w:val="21"/>
                <w:szCs w:val="21"/>
              </w:rPr>
            </w:pPr>
          </w:p>
          <w:p w:rsidR="007C022B" w:rsidRPr="007C022B" w:rsidRDefault="007C022B" w:rsidP="007C022B">
            <w:pPr>
              <w:rPr>
                <w:b/>
                <w:sz w:val="21"/>
                <w:szCs w:val="21"/>
              </w:rPr>
            </w:pPr>
          </w:p>
          <w:p w:rsidR="007C022B" w:rsidRDefault="007C022B" w:rsidP="008B5032">
            <w:pPr>
              <w:pStyle w:val="ListParagraph"/>
              <w:numPr>
                <w:ilvl w:val="0"/>
                <w:numId w:val="46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rica create an invitation for other Tribes in the area.</w:t>
            </w: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Pr="00F20EBA" w:rsidRDefault="00F20EBA" w:rsidP="00F20EBA">
            <w:pPr>
              <w:rPr>
                <w:b/>
                <w:sz w:val="21"/>
                <w:szCs w:val="21"/>
              </w:rPr>
            </w:pPr>
          </w:p>
          <w:p w:rsidR="00F20EBA" w:rsidRPr="007C022B" w:rsidRDefault="00F20EBA" w:rsidP="008B5032">
            <w:pPr>
              <w:pStyle w:val="ListParagraph"/>
              <w:numPr>
                <w:ilvl w:val="0"/>
                <w:numId w:val="46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 xml:space="preserve">Erica will send out an “update” email </w:t>
            </w:r>
            <w:r w:rsidR="00D92965">
              <w:rPr>
                <w:b/>
                <w:sz w:val="21"/>
                <w:szCs w:val="21"/>
              </w:rPr>
              <w:t xml:space="preserve">to all the board members and representatives </w:t>
            </w:r>
            <w:r>
              <w:rPr>
                <w:b/>
                <w:sz w:val="21"/>
                <w:szCs w:val="21"/>
              </w:rPr>
              <w:t>for the July 18</w:t>
            </w:r>
            <w:r w:rsidRPr="00F20EBA">
              <w:rPr>
                <w:b/>
                <w:sz w:val="21"/>
                <w:szCs w:val="21"/>
                <w:vertAlign w:val="superscript"/>
              </w:rPr>
              <w:t>th</w:t>
            </w:r>
            <w:r>
              <w:rPr>
                <w:b/>
                <w:sz w:val="21"/>
                <w:szCs w:val="21"/>
              </w:rPr>
              <w:t xml:space="preserve"> </w:t>
            </w:r>
            <w:r w:rsidR="00D92965">
              <w:rPr>
                <w:b/>
                <w:sz w:val="21"/>
                <w:szCs w:val="21"/>
              </w:rPr>
              <w:t xml:space="preserve">in person </w:t>
            </w:r>
            <w:r>
              <w:rPr>
                <w:b/>
                <w:sz w:val="21"/>
                <w:szCs w:val="21"/>
              </w:rPr>
              <w:t>meeting.</w:t>
            </w: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P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Pr="008B5032" w:rsidRDefault="008B5032" w:rsidP="005978AA">
            <w:pPr>
              <w:pStyle w:val="ListParagraph"/>
              <w:rPr>
                <w:b/>
                <w:sz w:val="21"/>
                <w:szCs w:val="21"/>
              </w:rPr>
            </w:pPr>
          </w:p>
          <w:p w:rsidR="008B5032" w:rsidRDefault="008B5032" w:rsidP="008B5032">
            <w:pPr>
              <w:rPr>
                <w:b/>
                <w:sz w:val="21"/>
                <w:szCs w:val="21"/>
              </w:rPr>
            </w:pPr>
          </w:p>
          <w:p w:rsidR="008B5032" w:rsidRPr="008B5032" w:rsidRDefault="008B5032" w:rsidP="008B5032">
            <w:pPr>
              <w:rPr>
                <w:b/>
                <w:sz w:val="21"/>
                <w:szCs w:val="21"/>
              </w:rPr>
            </w:pPr>
          </w:p>
        </w:tc>
      </w:tr>
      <w:tr w:rsidR="00A4283C" w:rsidRPr="002D0726" w:rsidTr="003C0D39">
        <w:trPr>
          <w:trHeight w:val="5750"/>
        </w:trPr>
        <w:tc>
          <w:tcPr>
            <w:tcW w:w="2790" w:type="dxa"/>
          </w:tcPr>
          <w:p w:rsidR="00977ECB" w:rsidRPr="002D0726" w:rsidRDefault="00977ECB" w:rsidP="004C4FD4">
            <w:pPr>
              <w:tabs>
                <w:tab w:val="left" w:pos="932"/>
              </w:tabs>
              <w:rPr>
                <w:sz w:val="21"/>
                <w:szCs w:val="21"/>
              </w:rPr>
            </w:pPr>
            <w:bookmarkStart w:id="0" w:name="_GoBack"/>
            <w:bookmarkEnd w:id="0"/>
          </w:p>
        </w:tc>
        <w:tc>
          <w:tcPr>
            <w:tcW w:w="9000" w:type="dxa"/>
          </w:tcPr>
          <w:p w:rsidR="00E618B3" w:rsidRPr="00D92965" w:rsidRDefault="00E618B3" w:rsidP="00D92965">
            <w:pPr>
              <w:rPr>
                <w:sz w:val="21"/>
                <w:szCs w:val="21"/>
              </w:rPr>
            </w:pPr>
          </w:p>
        </w:tc>
        <w:tc>
          <w:tcPr>
            <w:tcW w:w="2880" w:type="dxa"/>
          </w:tcPr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B235D3" w:rsidRPr="002D0726" w:rsidRDefault="00B235D3" w:rsidP="00AF7FEE">
            <w:pPr>
              <w:ind w:left="162"/>
              <w:rPr>
                <w:sz w:val="21"/>
                <w:szCs w:val="21"/>
              </w:rPr>
            </w:pPr>
          </w:p>
          <w:p w:rsidR="00FC3299" w:rsidRPr="002D0726" w:rsidRDefault="00FC3299" w:rsidP="00F9729E">
            <w:pPr>
              <w:rPr>
                <w:sz w:val="21"/>
                <w:szCs w:val="21"/>
              </w:rPr>
            </w:pPr>
          </w:p>
          <w:p w:rsidR="00FC3299" w:rsidRPr="002D0726" w:rsidRDefault="00FC3299" w:rsidP="00F9729E">
            <w:pPr>
              <w:rPr>
                <w:sz w:val="21"/>
                <w:szCs w:val="21"/>
              </w:rPr>
            </w:pPr>
          </w:p>
          <w:p w:rsidR="00FC3299" w:rsidRPr="002D0726" w:rsidRDefault="00FC3299" w:rsidP="00F9729E">
            <w:pPr>
              <w:rPr>
                <w:sz w:val="21"/>
                <w:szCs w:val="21"/>
              </w:rPr>
            </w:pPr>
          </w:p>
          <w:p w:rsidR="00FC3299" w:rsidRPr="002D0726" w:rsidRDefault="00FC3299" w:rsidP="003B4D31">
            <w:pPr>
              <w:rPr>
                <w:sz w:val="21"/>
                <w:szCs w:val="21"/>
              </w:rPr>
            </w:pPr>
          </w:p>
        </w:tc>
      </w:tr>
      <w:tr w:rsidR="00822FA9" w:rsidRPr="002D0726" w:rsidTr="00E618B3">
        <w:trPr>
          <w:trHeight w:val="1340"/>
        </w:trPr>
        <w:tc>
          <w:tcPr>
            <w:tcW w:w="2790" w:type="dxa"/>
          </w:tcPr>
          <w:p w:rsidR="00822FA9" w:rsidRPr="002D0726" w:rsidRDefault="00B26656" w:rsidP="00946655">
            <w:pPr>
              <w:rPr>
                <w:b/>
                <w:sz w:val="21"/>
                <w:szCs w:val="21"/>
              </w:rPr>
            </w:pPr>
            <w:r w:rsidRPr="002D0726">
              <w:rPr>
                <w:b/>
                <w:sz w:val="21"/>
                <w:szCs w:val="21"/>
              </w:rPr>
              <w:t xml:space="preserve">Next </w:t>
            </w:r>
            <w:r w:rsidR="00822FA9" w:rsidRPr="002D0726">
              <w:rPr>
                <w:b/>
                <w:sz w:val="21"/>
                <w:szCs w:val="21"/>
              </w:rPr>
              <w:t>meeting agenda</w:t>
            </w:r>
          </w:p>
          <w:p w:rsidR="00822FA9" w:rsidRPr="002D0726" w:rsidRDefault="00822FA9" w:rsidP="00B7594B">
            <w:pPr>
              <w:tabs>
                <w:tab w:val="left" w:pos="932"/>
              </w:tabs>
              <w:rPr>
                <w:b/>
                <w:sz w:val="21"/>
                <w:szCs w:val="21"/>
              </w:rPr>
            </w:pPr>
          </w:p>
        </w:tc>
        <w:tc>
          <w:tcPr>
            <w:tcW w:w="9000" w:type="dxa"/>
          </w:tcPr>
          <w:p w:rsidR="00C91426" w:rsidRPr="00397558" w:rsidRDefault="00397558" w:rsidP="00397558">
            <w:pPr>
              <w:jc w:val="center"/>
              <w:rPr>
                <w:b/>
                <w:sz w:val="21"/>
                <w:szCs w:val="21"/>
              </w:rPr>
            </w:pPr>
            <w:r w:rsidRPr="00397558">
              <w:rPr>
                <w:b/>
                <w:sz w:val="21"/>
                <w:szCs w:val="21"/>
                <w:highlight w:val="yellow"/>
              </w:rPr>
              <w:t>Tentative – until approved</w:t>
            </w:r>
          </w:p>
          <w:p w:rsidR="009407DB" w:rsidRDefault="00D92965" w:rsidP="00202FA8">
            <w:pPr>
              <w:pStyle w:val="ListParagraph"/>
              <w:numPr>
                <w:ilvl w:val="0"/>
                <w:numId w:val="3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Pr="00D92965">
              <w:rPr>
                <w:sz w:val="21"/>
                <w:szCs w:val="21"/>
                <w:vertAlign w:val="superscript"/>
              </w:rPr>
              <w:t>st</w:t>
            </w:r>
            <w:r>
              <w:rPr>
                <w:sz w:val="21"/>
                <w:szCs w:val="21"/>
              </w:rPr>
              <w:t xml:space="preserve"> item on agenda - </w:t>
            </w:r>
            <w:r w:rsidR="00202FA8">
              <w:rPr>
                <w:sz w:val="21"/>
                <w:szCs w:val="21"/>
              </w:rPr>
              <w:t>Nominations/</w:t>
            </w:r>
            <w:r w:rsidR="0057407C">
              <w:rPr>
                <w:sz w:val="21"/>
                <w:szCs w:val="21"/>
              </w:rPr>
              <w:t>Election</w:t>
            </w:r>
          </w:p>
          <w:p w:rsidR="00202FA8" w:rsidRDefault="00202FA8" w:rsidP="00202FA8">
            <w:pPr>
              <w:pStyle w:val="ListParagraph"/>
              <w:numPr>
                <w:ilvl w:val="0"/>
                <w:numId w:val="3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Logo/graphical element Update – Tally info</w:t>
            </w:r>
          </w:p>
          <w:p w:rsidR="00D92965" w:rsidRDefault="00D92965" w:rsidP="00202FA8">
            <w:pPr>
              <w:pStyle w:val="ListParagraph"/>
              <w:numPr>
                <w:ilvl w:val="0"/>
                <w:numId w:val="3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ime to meet with students</w:t>
            </w:r>
          </w:p>
          <w:p w:rsidR="00D92965" w:rsidRPr="003E3363" w:rsidRDefault="00D92965" w:rsidP="00202FA8">
            <w:pPr>
              <w:pStyle w:val="ListParagraph"/>
              <w:numPr>
                <w:ilvl w:val="0"/>
                <w:numId w:val="3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ime to meet with Michael Yellowbird</w:t>
            </w:r>
          </w:p>
        </w:tc>
        <w:tc>
          <w:tcPr>
            <w:tcW w:w="2880" w:type="dxa"/>
          </w:tcPr>
          <w:p w:rsidR="00822FA9" w:rsidRPr="003E596A" w:rsidRDefault="003E3363" w:rsidP="00D92965">
            <w:pPr>
              <w:pStyle w:val="ListParagraph"/>
              <w:numPr>
                <w:ilvl w:val="0"/>
                <w:numId w:val="37"/>
              </w:numPr>
              <w:rPr>
                <w:b/>
                <w:sz w:val="21"/>
                <w:szCs w:val="21"/>
              </w:rPr>
            </w:pPr>
            <w:r w:rsidRPr="003E596A">
              <w:rPr>
                <w:b/>
                <w:sz w:val="21"/>
                <w:szCs w:val="21"/>
              </w:rPr>
              <w:t>Erica</w:t>
            </w:r>
            <w:r w:rsidR="00202FA8">
              <w:rPr>
                <w:b/>
                <w:sz w:val="21"/>
                <w:szCs w:val="21"/>
              </w:rPr>
              <w:t xml:space="preserve"> will</w:t>
            </w:r>
            <w:r w:rsidRPr="003E596A">
              <w:rPr>
                <w:b/>
                <w:sz w:val="21"/>
                <w:szCs w:val="21"/>
              </w:rPr>
              <w:t xml:space="preserve"> </w:t>
            </w:r>
            <w:r w:rsidR="00D92965">
              <w:rPr>
                <w:b/>
                <w:sz w:val="21"/>
                <w:szCs w:val="21"/>
              </w:rPr>
              <w:t>create</w:t>
            </w:r>
            <w:r w:rsidR="009407DB" w:rsidRPr="003E596A">
              <w:rPr>
                <w:b/>
                <w:sz w:val="21"/>
                <w:szCs w:val="21"/>
              </w:rPr>
              <w:t>.</w:t>
            </w:r>
          </w:p>
        </w:tc>
      </w:tr>
      <w:tr w:rsidR="00C430B6" w:rsidRPr="002D0726" w:rsidTr="00E618B3">
        <w:trPr>
          <w:trHeight w:val="539"/>
        </w:trPr>
        <w:tc>
          <w:tcPr>
            <w:tcW w:w="2790" w:type="dxa"/>
          </w:tcPr>
          <w:p w:rsidR="004D6DDE" w:rsidRPr="002D0726" w:rsidRDefault="004D6DDE" w:rsidP="00B23BC8">
            <w:pPr>
              <w:tabs>
                <w:tab w:val="left" w:pos="932"/>
              </w:tabs>
              <w:rPr>
                <w:b/>
                <w:sz w:val="21"/>
                <w:szCs w:val="21"/>
              </w:rPr>
            </w:pPr>
          </w:p>
          <w:p w:rsidR="00C430B6" w:rsidRPr="002D0726" w:rsidRDefault="00B23BC8" w:rsidP="00B23BC8">
            <w:pPr>
              <w:tabs>
                <w:tab w:val="left" w:pos="932"/>
              </w:tabs>
              <w:rPr>
                <w:b/>
                <w:sz w:val="21"/>
                <w:szCs w:val="21"/>
              </w:rPr>
            </w:pPr>
            <w:r w:rsidRPr="002D0726">
              <w:rPr>
                <w:b/>
                <w:sz w:val="21"/>
                <w:szCs w:val="21"/>
              </w:rPr>
              <w:t>Adjournment</w:t>
            </w:r>
            <w:r w:rsidR="00B26656" w:rsidRPr="002D0726">
              <w:rPr>
                <w:b/>
                <w:sz w:val="21"/>
                <w:szCs w:val="21"/>
              </w:rPr>
              <w:t xml:space="preserve"> </w:t>
            </w:r>
          </w:p>
          <w:p w:rsidR="004D6DDE" w:rsidRPr="002D0726" w:rsidRDefault="004D6DDE" w:rsidP="00B23BC8">
            <w:pPr>
              <w:tabs>
                <w:tab w:val="left" w:pos="932"/>
              </w:tabs>
              <w:rPr>
                <w:b/>
                <w:sz w:val="21"/>
                <w:szCs w:val="21"/>
              </w:rPr>
            </w:pPr>
          </w:p>
        </w:tc>
        <w:tc>
          <w:tcPr>
            <w:tcW w:w="9000" w:type="dxa"/>
          </w:tcPr>
          <w:p w:rsidR="00744D79" w:rsidRPr="00C4500B" w:rsidRDefault="00202FA8" w:rsidP="00D92965">
            <w:pPr>
              <w:pStyle w:val="ListParagraph"/>
              <w:numPr>
                <w:ilvl w:val="0"/>
                <w:numId w:val="33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2:2</w:t>
            </w:r>
            <w:r w:rsidR="00D92965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 xml:space="preserve">PM </w:t>
            </w:r>
            <w:r w:rsidR="009D3AEA">
              <w:rPr>
                <w:sz w:val="21"/>
                <w:szCs w:val="21"/>
              </w:rPr>
              <w:t>~ Dr. Gipp</w:t>
            </w:r>
            <w:r w:rsidR="00C4500B">
              <w:rPr>
                <w:sz w:val="21"/>
                <w:szCs w:val="21"/>
              </w:rPr>
              <w:t xml:space="preserve"> ended meeting</w:t>
            </w:r>
          </w:p>
        </w:tc>
        <w:tc>
          <w:tcPr>
            <w:tcW w:w="2880" w:type="dxa"/>
          </w:tcPr>
          <w:p w:rsidR="00F71E6F" w:rsidRPr="002D0726" w:rsidRDefault="00F71E6F" w:rsidP="009F1D3A">
            <w:pPr>
              <w:rPr>
                <w:sz w:val="21"/>
                <w:szCs w:val="21"/>
              </w:rPr>
            </w:pPr>
          </w:p>
        </w:tc>
      </w:tr>
    </w:tbl>
    <w:p w:rsidR="0056151B" w:rsidRPr="002D0726" w:rsidRDefault="0056151B" w:rsidP="00462C2A">
      <w:pPr>
        <w:rPr>
          <w:sz w:val="23"/>
          <w:szCs w:val="23"/>
        </w:rPr>
      </w:pPr>
    </w:p>
    <w:p w:rsidR="009C2367" w:rsidRPr="002D0726" w:rsidRDefault="009C2367" w:rsidP="00462C2A">
      <w:pPr>
        <w:rPr>
          <w:sz w:val="23"/>
          <w:szCs w:val="23"/>
        </w:rPr>
      </w:pPr>
    </w:p>
    <w:p w:rsidR="00F26E22" w:rsidRPr="002D0726" w:rsidRDefault="0056151B" w:rsidP="00462C2A">
      <w:pPr>
        <w:rPr>
          <w:sz w:val="23"/>
          <w:szCs w:val="23"/>
        </w:rPr>
      </w:pPr>
      <w:r w:rsidRPr="002D0726">
        <w:rPr>
          <w:sz w:val="23"/>
          <w:szCs w:val="23"/>
        </w:rPr>
        <w:t>_________________________________________________</w:t>
      </w:r>
      <w:r w:rsidR="00B30A91" w:rsidRPr="002D0726">
        <w:rPr>
          <w:sz w:val="23"/>
          <w:szCs w:val="23"/>
        </w:rPr>
        <w:t>______________</w:t>
      </w:r>
    </w:p>
    <w:p w:rsidR="00F26E22" w:rsidRPr="002D0726" w:rsidRDefault="00B30A91" w:rsidP="00462C2A">
      <w:pPr>
        <w:rPr>
          <w:b/>
          <w:sz w:val="23"/>
          <w:szCs w:val="23"/>
        </w:rPr>
      </w:pPr>
      <w:r w:rsidRPr="002D0726">
        <w:rPr>
          <w:b/>
          <w:sz w:val="23"/>
          <w:szCs w:val="23"/>
        </w:rPr>
        <w:t>Chair</w:t>
      </w:r>
    </w:p>
    <w:sectPr w:rsidR="00F26E22" w:rsidRPr="002D0726" w:rsidSect="00B2665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990" w:right="432" w:bottom="27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C7B" w:rsidRDefault="00B64C7B">
      <w:r>
        <w:separator/>
      </w:r>
    </w:p>
  </w:endnote>
  <w:endnote w:type="continuationSeparator" w:id="0">
    <w:p w:rsidR="00B64C7B" w:rsidRDefault="00B64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32F" w:rsidRDefault="00C743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32F" w:rsidRDefault="00C7432F">
    <w:pPr>
      <w:pStyle w:val="Footer"/>
      <w:pBdr>
        <w:top w:val="single" w:sz="4" w:space="1" w:color="D9D9D9"/>
      </w:pBdr>
      <w:rPr>
        <w:b/>
      </w:rPr>
    </w:pPr>
    <w:r>
      <w:fldChar w:fldCharType="begin"/>
    </w:r>
    <w:r>
      <w:instrText xml:space="preserve"> PAGE   \* MERGEFORMAT </w:instrText>
    </w:r>
    <w:r>
      <w:fldChar w:fldCharType="separate"/>
    </w:r>
    <w:r w:rsidR="00397558" w:rsidRPr="00397558">
      <w:rPr>
        <w:b/>
        <w:noProof/>
      </w:rPr>
      <w:t>4</w:t>
    </w:r>
    <w:r>
      <w:fldChar w:fldCharType="end"/>
    </w:r>
    <w:r>
      <w:rPr>
        <w:b/>
      </w:rPr>
      <w:t xml:space="preserve"> | </w:t>
    </w:r>
    <w:r>
      <w:rPr>
        <w:color w:val="7F7F7F"/>
        <w:spacing w:val="60"/>
      </w:rPr>
      <w:t>Page</w:t>
    </w:r>
  </w:p>
  <w:p w:rsidR="00C7432F" w:rsidRDefault="00C743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32F" w:rsidRDefault="00C74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C7B" w:rsidRDefault="00B64C7B">
      <w:r>
        <w:separator/>
      </w:r>
    </w:p>
  </w:footnote>
  <w:footnote w:type="continuationSeparator" w:id="0">
    <w:p w:rsidR="00B64C7B" w:rsidRDefault="00B64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32F" w:rsidRDefault="00C743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32F" w:rsidRDefault="00C743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32F" w:rsidRDefault="00C743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61.05pt;height:426.25pt" o:bullet="t">
        <v:imagedata r:id="rId1" o:title="MountainTurtleLogo[1]"/>
      </v:shape>
    </w:pict>
  </w:numPicBullet>
  <w:numPicBullet w:numPicBulletId="1">
    <w:pict>
      <v:shape id="_x0000_i1030" type="#_x0000_t75" style="width:180pt;height:150.25pt" o:bullet="t">
        <v:imagedata r:id="rId2" o:title="LOGO"/>
      </v:shape>
    </w:pict>
  </w:numPicBullet>
  <w:numPicBullet w:numPicBulletId="2">
    <w:pict>
      <v:shape id="_x0000_i1031" type="#_x0000_t75" style="width:467.5pt;height:467.5pt" o:bullet="t">
        <v:imagedata r:id="rId3" o:title="Option 1"/>
      </v:shape>
    </w:pict>
  </w:numPicBullet>
  <w:abstractNum w:abstractNumId="0" w15:restartNumberingAfterBreak="0">
    <w:nsid w:val="FFFFFF1D"/>
    <w:multiLevelType w:val="multilevel"/>
    <w:tmpl w:val="DEB8BB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E04DF"/>
    <w:multiLevelType w:val="hybridMultilevel"/>
    <w:tmpl w:val="420C3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34AF"/>
    <w:multiLevelType w:val="hybridMultilevel"/>
    <w:tmpl w:val="982A2426"/>
    <w:lvl w:ilvl="0" w:tplc="5F0CBD6E">
      <w:start w:val="1"/>
      <w:numFmt w:val="bullet"/>
      <w:lvlText w:val=""/>
      <w:lvlPicBulletId w:val="1"/>
      <w:lvlJc w:val="left"/>
      <w:pPr>
        <w:ind w:left="88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3" w15:restartNumberingAfterBreak="0">
    <w:nsid w:val="0E546F52"/>
    <w:multiLevelType w:val="hybridMultilevel"/>
    <w:tmpl w:val="FDE8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A2D55"/>
    <w:multiLevelType w:val="hybridMultilevel"/>
    <w:tmpl w:val="53B6D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91921"/>
    <w:multiLevelType w:val="hybridMultilevel"/>
    <w:tmpl w:val="7E421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72AC5"/>
    <w:multiLevelType w:val="hybridMultilevel"/>
    <w:tmpl w:val="E2C07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942052"/>
    <w:multiLevelType w:val="hybridMultilevel"/>
    <w:tmpl w:val="D220B4B0"/>
    <w:lvl w:ilvl="0" w:tplc="CAB07F9A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8" w15:restartNumberingAfterBreak="0">
    <w:nsid w:val="15B61F3E"/>
    <w:multiLevelType w:val="hybridMultilevel"/>
    <w:tmpl w:val="ADB6C440"/>
    <w:lvl w:ilvl="0" w:tplc="461E84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B715DA"/>
    <w:multiLevelType w:val="hybridMultilevel"/>
    <w:tmpl w:val="1C7E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5E67C7"/>
    <w:multiLevelType w:val="hybridMultilevel"/>
    <w:tmpl w:val="998C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56FA9"/>
    <w:multiLevelType w:val="hybridMultilevel"/>
    <w:tmpl w:val="DF6E3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B4FCE"/>
    <w:multiLevelType w:val="hybridMultilevel"/>
    <w:tmpl w:val="E7A41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611F4"/>
    <w:multiLevelType w:val="hybridMultilevel"/>
    <w:tmpl w:val="EDE6441A"/>
    <w:lvl w:ilvl="0" w:tplc="461E847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1520C8A"/>
    <w:multiLevelType w:val="hybridMultilevel"/>
    <w:tmpl w:val="77AA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72BF4"/>
    <w:multiLevelType w:val="hybridMultilevel"/>
    <w:tmpl w:val="64545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12AB3"/>
    <w:multiLevelType w:val="hybridMultilevel"/>
    <w:tmpl w:val="7BD636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677A99"/>
    <w:multiLevelType w:val="hybridMultilevel"/>
    <w:tmpl w:val="1398EB96"/>
    <w:lvl w:ilvl="0" w:tplc="461E84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A42F5F"/>
    <w:multiLevelType w:val="hybridMultilevel"/>
    <w:tmpl w:val="500C6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7E6365"/>
    <w:multiLevelType w:val="hybridMultilevel"/>
    <w:tmpl w:val="E33E4C72"/>
    <w:lvl w:ilvl="0" w:tplc="0409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20" w15:restartNumberingAfterBreak="0">
    <w:nsid w:val="2CDB7FC7"/>
    <w:multiLevelType w:val="hybridMultilevel"/>
    <w:tmpl w:val="0D528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690A04"/>
    <w:multiLevelType w:val="hybridMultilevel"/>
    <w:tmpl w:val="D452DB30"/>
    <w:lvl w:ilvl="0" w:tplc="666824F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91DE1"/>
    <w:multiLevelType w:val="hybridMultilevel"/>
    <w:tmpl w:val="D6A0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C25F7"/>
    <w:multiLevelType w:val="hybridMultilevel"/>
    <w:tmpl w:val="52E48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D9197D"/>
    <w:multiLevelType w:val="hybridMultilevel"/>
    <w:tmpl w:val="E5A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B35BB"/>
    <w:multiLevelType w:val="hybridMultilevel"/>
    <w:tmpl w:val="EA1CE13C"/>
    <w:lvl w:ilvl="0" w:tplc="461E84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E1436B"/>
    <w:multiLevelType w:val="hybridMultilevel"/>
    <w:tmpl w:val="15409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829CF"/>
    <w:multiLevelType w:val="hybridMultilevel"/>
    <w:tmpl w:val="2D00C124"/>
    <w:lvl w:ilvl="0" w:tplc="5F0CBD6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81708B"/>
    <w:multiLevelType w:val="hybridMultilevel"/>
    <w:tmpl w:val="9CBA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69025D"/>
    <w:multiLevelType w:val="hybridMultilevel"/>
    <w:tmpl w:val="A6B881B6"/>
    <w:lvl w:ilvl="0" w:tplc="666824F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B2503B"/>
    <w:multiLevelType w:val="hybridMultilevel"/>
    <w:tmpl w:val="403CD1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858194E"/>
    <w:multiLevelType w:val="hybridMultilevel"/>
    <w:tmpl w:val="6C44E560"/>
    <w:lvl w:ilvl="0" w:tplc="6456A47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4F0DED"/>
    <w:multiLevelType w:val="hybridMultilevel"/>
    <w:tmpl w:val="76B0CAFE"/>
    <w:lvl w:ilvl="0" w:tplc="010C9C1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186FF9"/>
    <w:multiLevelType w:val="hybridMultilevel"/>
    <w:tmpl w:val="7784858E"/>
    <w:lvl w:ilvl="0" w:tplc="2528B35C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4" w15:restartNumberingAfterBreak="0">
    <w:nsid w:val="55BD03E9"/>
    <w:multiLevelType w:val="hybridMultilevel"/>
    <w:tmpl w:val="D5384676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D13B53"/>
    <w:multiLevelType w:val="hybridMultilevel"/>
    <w:tmpl w:val="E1368D70"/>
    <w:lvl w:ilvl="0" w:tplc="461E84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E1733D"/>
    <w:multiLevelType w:val="hybridMultilevel"/>
    <w:tmpl w:val="613C8EE0"/>
    <w:lvl w:ilvl="0" w:tplc="666824F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6B3AA9"/>
    <w:multiLevelType w:val="hybridMultilevel"/>
    <w:tmpl w:val="4B08C2E4"/>
    <w:lvl w:ilvl="0" w:tplc="666824FE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B9615F"/>
    <w:multiLevelType w:val="hybridMultilevel"/>
    <w:tmpl w:val="73949032"/>
    <w:lvl w:ilvl="0" w:tplc="5F0CBD6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74604D"/>
    <w:multiLevelType w:val="hybridMultilevel"/>
    <w:tmpl w:val="74EE4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DB7AE2"/>
    <w:multiLevelType w:val="hybridMultilevel"/>
    <w:tmpl w:val="72F49542"/>
    <w:lvl w:ilvl="0" w:tplc="9F202518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41" w15:restartNumberingAfterBreak="0">
    <w:nsid w:val="777A5669"/>
    <w:multiLevelType w:val="hybridMultilevel"/>
    <w:tmpl w:val="325C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E80DC5"/>
    <w:multiLevelType w:val="hybridMultilevel"/>
    <w:tmpl w:val="C14CFFC0"/>
    <w:lvl w:ilvl="0" w:tplc="9F38A7E0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43" w15:restartNumberingAfterBreak="0">
    <w:nsid w:val="7C1572A7"/>
    <w:multiLevelType w:val="hybridMultilevel"/>
    <w:tmpl w:val="8012C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AA1D4F"/>
    <w:multiLevelType w:val="hybridMultilevel"/>
    <w:tmpl w:val="1DD0232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FD43EB3"/>
    <w:multiLevelType w:val="hybridMultilevel"/>
    <w:tmpl w:val="21C6F3E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6"/>
  </w:num>
  <w:num w:numId="3">
    <w:abstractNumId w:val="42"/>
  </w:num>
  <w:num w:numId="4">
    <w:abstractNumId w:val="40"/>
  </w:num>
  <w:num w:numId="5">
    <w:abstractNumId w:val="7"/>
  </w:num>
  <w:num w:numId="6">
    <w:abstractNumId w:val="33"/>
  </w:num>
  <w:num w:numId="7">
    <w:abstractNumId w:val="32"/>
  </w:num>
  <w:num w:numId="8">
    <w:abstractNumId w:val="4"/>
  </w:num>
  <w:num w:numId="9">
    <w:abstractNumId w:val="23"/>
  </w:num>
  <w:num w:numId="10">
    <w:abstractNumId w:val="14"/>
  </w:num>
  <w:num w:numId="11">
    <w:abstractNumId w:val="28"/>
  </w:num>
  <w:num w:numId="12">
    <w:abstractNumId w:val="11"/>
  </w:num>
  <w:num w:numId="13">
    <w:abstractNumId w:val="43"/>
  </w:num>
  <w:num w:numId="14">
    <w:abstractNumId w:val="12"/>
  </w:num>
  <w:num w:numId="15">
    <w:abstractNumId w:val="0"/>
  </w:num>
  <w:num w:numId="16">
    <w:abstractNumId w:val="24"/>
  </w:num>
  <w:num w:numId="17">
    <w:abstractNumId w:val="18"/>
  </w:num>
  <w:num w:numId="18">
    <w:abstractNumId w:val="10"/>
  </w:num>
  <w:num w:numId="19">
    <w:abstractNumId w:val="30"/>
  </w:num>
  <w:num w:numId="20">
    <w:abstractNumId w:val="6"/>
  </w:num>
  <w:num w:numId="21">
    <w:abstractNumId w:val="5"/>
  </w:num>
  <w:num w:numId="22">
    <w:abstractNumId w:val="22"/>
  </w:num>
  <w:num w:numId="23">
    <w:abstractNumId w:val="19"/>
  </w:num>
  <w:num w:numId="24">
    <w:abstractNumId w:val="3"/>
  </w:num>
  <w:num w:numId="25">
    <w:abstractNumId w:val="20"/>
  </w:num>
  <w:num w:numId="26">
    <w:abstractNumId w:val="1"/>
  </w:num>
  <w:num w:numId="27">
    <w:abstractNumId w:val="41"/>
  </w:num>
  <w:num w:numId="28">
    <w:abstractNumId w:val="15"/>
  </w:num>
  <w:num w:numId="29">
    <w:abstractNumId w:val="9"/>
  </w:num>
  <w:num w:numId="30">
    <w:abstractNumId w:val="39"/>
  </w:num>
  <w:num w:numId="31">
    <w:abstractNumId w:val="25"/>
  </w:num>
  <w:num w:numId="32">
    <w:abstractNumId w:val="17"/>
  </w:num>
  <w:num w:numId="33">
    <w:abstractNumId w:val="35"/>
  </w:num>
  <w:num w:numId="34">
    <w:abstractNumId w:val="8"/>
  </w:num>
  <w:num w:numId="35">
    <w:abstractNumId w:val="38"/>
  </w:num>
  <w:num w:numId="36">
    <w:abstractNumId w:val="27"/>
  </w:num>
  <w:num w:numId="37">
    <w:abstractNumId w:val="2"/>
  </w:num>
  <w:num w:numId="38">
    <w:abstractNumId w:val="31"/>
  </w:num>
  <w:num w:numId="39">
    <w:abstractNumId w:val="44"/>
  </w:num>
  <w:num w:numId="40">
    <w:abstractNumId w:val="16"/>
  </w:num>
  <w:num w:numId="41">
    <w:abstractNumId w:val="45"/>
  </w:num>
  <w:num w:numId="42">
    <w:abstractNumId w:val="13"/>
  </w:num>
  <w:num w:numId="43">
    <w:abstractNumId w:val="37"/>
  </w:num>
  <w:num w:numId="44">
    <w:abstractNumId w:val="36"/>
  </w:num>
  <w:num w:numId="45">
    <w:abstractNumId w:val="29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NzA2s7AwsTQxsLRQ0lEKTi0uzszPAymwqAUA72iaoywAAAA="/>
    <w:docVar w:name="dgnword-docGUID" w:val="{5E843AFF-70DE-4080-BDA3-F808E9182961}"/>
    <w:docVar w:name="dgnword-eventsink" w:val="2231926072176"/>
  </w:docVars>
  <w:rsids>
    <w:rsidRoot w:val="00462C2A"/>
    <w:rsid w:val="0000377B"/>
    <w:rsid w:val="00005897"/>
    <w:rsid w:val="000077DF"/>
    <w:rsid w:val="0001087F"/>
    <w:rsid w:val="00010C55"/>
    <w:rsid w:val="00011146"/>
    <w:rsid w:val="00012A5B"/>
    <w:rsid w:val="00012B05"/>
    <w:rsid w:val="00013825"/>
    <w:rsid w:val="0001447C"/>
    <w:rsid w:val="000152AA"/>
    <w:rsid w:val="00017C64"/>
    <w:rsid w:val="00021C61"/>
    <w:rsid w:val="00022740"/>
    <w:rsid w:val="00024642"/>
    <w:rsid w:val="000248B7"/>
    <w:rsid w:val="00024E43"/>
    <w:rsid w:val="000315C5"/>
    <w:rsid w:val="000318A5"/>
    <w:rsid w:val="00034C14"/>
    <w:rsid w:val="000350A7"/>
    <w:rsid w:val="00036225"/>
    <w:rsid w:val="00040ED2"/>
    <w:rsid w:val="00042FAA"/>
    <w:rsid w:val="00043D57"/>
    <w:rsid w:val="00044802"/>
    <w:rsid w:val="00044943"/>
    <w:rsid w:val="000459F0"/>
    <w:rsid w:val="000460B5"/>
    <w:rsid w:val="000467EE"/>
    <w:rsid w:val="000474A3"/>
    <w:rsid w:val="00050747"/>
    <w:rsid w:val="00050F81"/>
    <w:rsid w:val="00052042"/>
    <w:rsid w:val="00052A71"/>
    <w:rsid w:val="00052AEA"/>
    <w:rsid w:val="0005321D"/>
    <w:rsid w:val="00053504"/>
    <w:rsid w:val="00053CD1"/>
    <w:rsid w:val="000571E5"/>
    <w:rsid w:val="00057BD5"/>
    <w:rsid w:val="00060792"/>
    <w:rsid w:val="00060E56"/>
    <w:rsid w:val="00061583"/>
    <w:rsid w:val="00061CC0"/>
    <w:rsid w:val="00063449"/>
    <w:rsid w:val="00063F48"/>
    <w:rsid w:val="00065494"/>
    <w:rsid w:val="0006728D"/>
    <w:rsid w:val="00067FC8"/>
    <w:rsid w:val="0007043E"/>
    <w:rsid w:val="00070709"/>
    <w:rsid w:val="00071AB4"/>
    <w:rsid w:val="00071D14"/>
    <w:rsid w:val="00072D1D"/>
    <w:rsid w:val="00072E11"/>
    <w:rsid w:val="000749E0"/>
    <w:rsid w:val="00081480"/>
    <w:rsid w:val="00082FD2"/>
    <w:rsid w:val="00083F38"/>
    <w:rsid w:val="000840F3"/>
    <w:rsid w:val="000841F7"/>
    <w:rsid w:val="000850C9"/>
    <w:rsid w:val="00086F6B"/>
    <w:rsid w:val="000876CC"/>
    <w:rsid w:val="00087BC8"/>
    <w:rsid w:val="00090110"/>
    <w:rsid w:val="000935CD"/>
    <w:rsid w:val="00094C96"/>
    <w:rsid w:val="000966F7"/>
    <w:rsid w:val="000A00AB"/>
    <w:rsid w:val="000A4D32"/>
    <w:rsid w:val="000A5EFF"/>
    <w:rsid w:val="000A7C72"/>
    <w:rsid w:val="000B0D10"/>
    <w:rsid w:val="000B518B"/>
    <w:rsid w:val="000B5BBC"/>
    <w:rsid w:val="000C7228"/>
    <w:rsid w:val="000D128C"/>
    <w:rsid w:val="000D1C04"/>
    <w:rsid w:val="000D39FC"/>
    <w:rsid w:val="000D43D9"/>
    <w:rsid w:val="000D4A0A"/>
    <w:rsid w:val="000D4A54"/>
    <w:rsid w:val="000E05D2"/>
    <w:rsid w:val="000E0BDB"/>
    <w:rsid w:val="000E143E"/>
    <w:rsid w:val="000E1F57"/>
    <w:rsid w:val="000E2EF2"/>
    <w:rsid w:val="000E382C"/>
    <w:rsid w:val="000F0734"/>
    <w:rsid w:val="000F0C7A"/>
    <w:rsid w:val="000F1466"/>
    <w:rsid w:val="000F4C04"/>
    <w:rsid w:val="000F7500"/>
    <w:rsid w:val="0010054D"/>
    <w:rsid w:val="00102364"/>
    <w:rsid w:val="0010355A"/>
    <w:rsid w:val="00103C9B"/>
    <w:rsid w:val="00106459"/>
    <w:rsid w:val="00110BAB"/>
    <w:rsid w:val="00110CC8"/>
    <w:rsid w:val="00110F29"/>
    <w:rsid w:val="001137E3"/>
    <w:rsid w:val="001141AB"/>
    <w:rsid w:val="001207E7"/>
    <w:rsid w:val="00122C3C"/>
    <w:rsid w:val="001240CD"/>
    <w:rsid w:val="0012523A"/>
    <w:rsid w:val="00131A1D"/>
    <w:rsid w:val="00131E87"/>
    <w:rsid w:val="00135028"/>
    <w:rsid w:val="001359E7"/>
    <w:rsid w:val="00136DA3"/>
    <w:rsid w:val="0014343C"/>
    <w:rsid w:val="00143B90"/>
    <w:rsid w:val="001462BA"/>
    <w:rsid w:val="00146D23"/>
    <w:rsid w:val="0014701C"/>
    <w:rsid w:val="00147E06"/>
    <w:rsid w:val="00153CD3"/>
    <w:rsid w:val="00156070"/>
    <w:rsid w:val="00157D3B"/>
    <w:rsid w:val="0016142B"/>
    <w:rsid w:val="0016167C"/>
    <w:rsid w:val="00163A07"/>
    <w:rsid w:val="00164CEF"/>
    <w:rsid w:val="0016575E"/>
    <w:rsid w:val="001668EA"/>
    <w:rsid w:val="00171133"/>
    <w:rsid w:val="0017123C"/>
    <w:rsid w:val="001713C4"/>
    <w:rsid w:val="00171A46"/>
    <w:rsid w:val="00171E34"/>
    <w:rsid w:val="00173876"/>
    <w:rsid w:val="00174E4C"/>
    <w:rsid w:val="00176607"/>
    <w:rsid w:val="00176FA3"/>
    <w:rsid w:val="0017735E"/>
    <w:rsid w:val="00182412"/>
    <w:rsid w:val="00183303"/>
    <w:rsid w:val="00183519"/>
    <w:rsid w:val="001836C9"/>
    <w:rsid w:val="0018427E"/>
    <w:rsid w:val="001847F4"/>
    <w:rsid w:val="001851BA"/>
    <w:rsid w:val="00192A5A"/>
    <w:rsid w:val="00192E69"/>
    <w:rsid w:val="00193369"/>
    <w:rsid w:val="00195FA5"/>
    <w:rsid w:val="001965B1"/>
    <w:rsid w:val="00197D7E"/>
    <w:rsid w:val="00197E7B"/>
    <w:rsid w:val="001A1B1A"/>
    <w:rsid w:val="001A31D7"/>
    <w:rsid w:val="001A363B"/>
    <w:rsid w:val="001A7B32"/>
    <w:rsid w:val="001B0E7C"/>
    <w:rsid w:val="001B0F9B"/>
    <w:rsid w:val="001B18D5"/>
    <w:rsid w:val="001B1979"/>
    <w:rsid w:val="001B2ECC"/>
    <w:rsid w:val="001B35C5"/>
    <w:rsid w:val="001B3C76"/>
    <w:rsid w:val="001C0535"/>
    <w:rsid w:val="001C5915"/>
    <w:rsid w:val="001C63DB"/>
    <w:rsid w:val="001C64D2"/>
    <w:rsid w:val="001C6F97"/>
    <w:rsid w:val="001C7184"/>
    <w:rsid w:val="001D0EF9"/>
    <w:rsid w:val="001D184B"/>
    <w:rsid w:val="001D20B4"/>
    <w:rsid w:val="001D22C6"/>
    <w:rsid w:val="001D3C26"/>
    <w:rsid w:val="001D4021"/>
    <w:rsid w:val="001D43BE"/>
    <w:rsid w:val="001D4E7B"/>
    <w:rsid w:val="001D73F2"/>
    <w:rsid w:val="001D7A49"/>
    <w:rsid w:val="001E16D5"/>
    <w:rsid w:val="001E1775"/>
    <w:rsid w:val="001E2689"/>
    <w:rsid w:val="001E26D8"/>
    <w:rsid w:val="001E2772"/>
    <w:rsid w:val="001E3131"/>
    <w:rsid w:val="001E3B3D"/>
    <w:rsid w:val="001E3EB0"/>
    <w:rsid w:val="001E53BA"/>
    <w:rsid w:val="001E5F21"/>
    <w:rsid w:val="001E600A"/>
    <w:rsid w:val="001E6227"/>
    <w:rsid w:val="001F0851"/>
    <w:rsid w:val="001F1C16"/>
    <w:rsid w:val="001F36A9"/>
    <w:rsid w:val="001F60A9"/>
    <w:rsid w:val="001F6636"/>
    <w:rsid w:val="001F7909"/>
    <w:rsid w:val="00201C28"/>
    <w:rsid w:val="002028BC"/>
    <w:rsid w:val="00202FA8"/>
    <w:rsid w:val="002031C2"/>
    <w:rsid w:val="00203384"/>
    <w:rsid w:val="00203C8A"/>
    <w:rsid w:val="0020416B"/>
    <w:rsid w:val="00204AC1"/>
    <w:rsid w:val="002050E7"/>
    <w:rsid w:val="0020540D"/>
    <w:rsid w:val="002074AE"/>
    <w:rsid w:val="00210998"/>
    <w:rsid w:val="00210AE2"/>
    <w:rsid w:val="00214829"/>
    <w:rsid w:val="00214D0D"/>
    <w:rsid w:val="00214E34"/>
    <w:rsid w:val="00216153"/>
    <w:rsid w:val="00217B26"/>
    <w:rsid w:val="00220DED"/>
    <w:rsid w:val="0022105F"/>
    <w:rsid w:val="002224E1"/>
    <w:rsid w:val="00223D9D"/>
    <w:rsid w:val="00224D8A"/>
    <w:rsid w:val="00226386"/>
    <w:rsid w:val="002316D7"/>
    <w:rsid w:val="00240538"/>
    <w:rsid w:val="00241C9D"/>
    <w:rsid w:val="002428F9"/>
    <w:rsid w:val="0024662F"/>
    <w:rsid w:val="0024670E"/>
    <w:rsid w:val="00246D69"/>
    <w:rsid w:val="002470FB"/>
    <w:rsid w:val="002476DC"/>
    <w:rsid w:val="00250161"/>
    <w:rsid w:val="002528D1"/>
    <w:rsid w:val="0025469E"/>
    <w:rsid w:val="00255DEF"/>
    <w:rsid w:val="00257774"/>
    <w:rsid w:val="002633AA"/>
    <w:rsid w:val="00263B09"/>
    <w:rsid w:val="00264725"/>
    <w:rsid w:val="00264BD5"/>
    <w:rsid w:val="00264FFF"/>
    <w:rsid w:val="0026552D"/>
    <w:rsid w:val="00267BF2"/>
    <w:rsid w:val="00267CC0"/>
    <w:rsid w:val="002714F3"/>
    <w:rsid w:val="0027172D"/>
    <w:rsid w:val="00272694"/>
    <w:rsid w:val="00275567"/>
    <w:rsid w:val="00276FD3"/>
    <w:rsid w:val="0027776F"/>
    <w:rsid w:val="00282445"/>
    <w:rsid w:val="002849F7"/>
    <w:rsid w:val="00284D36"/>
    <w:rsid w:val="002877C8"/>
    <w:rsid w:val="00291C6D"/>
    <w:rsid w:val="00291F6E"/>
    <w:rsid w:val="00292A92"/>
    <w:rsid w:val="002946AC"/>
    <w:rsid w:val="002A2253"/>
    <w:rsid w:val="002A2C89"/>
    <w:rsid w:val="002A4403"/>
    <w:rsid w:val="002A4D1D"/>
    <w:rsid w:val="002A5C3F"/>
    <w:rsid w:val="002B0499"/>
    <w:rsid w:val="002B0AA1"/>
    <w:rsid w:val="002B1DE1"/>
    <w:rsid w:val="002B2A98"/>
    <w:rsid w:val="002B50F1"/>
    <w:rsid w:val="002B598F"/>
    <w:rsid w:val="002B72C6"/>
    <w:rsid w:val="002C0C71"/>
    <w:rsid w:val="002C1417"/>
    <w:rsid w:val="002C225D"/>
    <w:rsid w:val="002C32C3"/>
    <w:rsid w:val="002C3D51"/>
    <w:rsid w:val="002C3D7C"/>
    <w:rsid w:val="002C508C"/>
    <w:rsid w:val="002C5336"/>
    <w:rsid w:val="002C7ECD"/>
    <w:rsid w:val="002D0726"/>
    <w:rsid w:val="002D273B"/>
    <w:rsid w:val="002D2848"/>
    <w:rsid w:val="002D2C48"/>
    <w:rsid w:val="002D2C7D"/>
    <w:rsid w:val="002D45AE"/>
    <w:rsid w:val="002D691A"/>
    <w:rsid w:val="002D6E7E"/>
    <w:rsid w:val="002E1005"/>
    <w:rsid w:val="002E4D74"/>
    <w:rsid w:val="002E4E29"/>
    <w:rsid w:val="002E7EE3"/>
    <w:rsid w:val="002F09B6"/>
    <w:rsid w:val="002F0A4A"/>
    <w:rsid w:val="002F2431"/>
    <w:rsid w:val="002F25CF"/>
    <w:rsid w:val="002F2C18"/>
    <w:rsid w:val="002F41BE"/>
    <w:rsid w:val="002F6182"/>
    <w:rsid w:val="00300D35"/>
    <w:rsid w:val="003012C6"/>
    <w:rsid w:val="0030440B"/>
    <w:rsid w:val="00304B67"/>
    <w:rsid w:val="00305401"/>
    <w:rsid w:val="0030594E"/>
    <w:rsid w:val="00305DE6"/>
    <w:rsid w:val="0030662A"/>
    <w:rsid w:val="00307882"/>
    <w:rsid w:val="0031228F"/>
    <w:rsid w:val="0031310D"/>
    <w:rsid w:val="00315927"/>
    <w:rsid w:val="00316546"/>
    <w:rsid w:val="00316D8C"/>
    <w:rsid w:val="00321183"/>
    <w:rsid w:val="00321586"/>
    <w:rsid w:val="00321EA3"/>
    <w:rsid w:val="003220BB"/>
    <w:rsid w:val="00323C70"/>
    <w:rsid w:val="003269F8"/>
    <w:rsid w:val="00326DCC"/>
    <w:rsid w:val="003272B7"/>
    <w:rsid w:val="00327FC2"/>
    <w:rsid w:val="0033092A"/>
    <w:rsid w:val="0033269A"/>
    <w:rsid w:val="0033315B"/>
    <w:rsid w:val="0033561F"/>
    <w:rsid w:val="00336CFD"/>
    <w:rsid w:val="00337E27"/>
    <w:rsid w:val="003407D9"/>
    <w:rsid w:val="003408AE"/>
    <w:rsid w:val="00340F26"/>
    <w:rsid w:val="003417C2"/>
    <w:rsid w:val="003421F9"/>
    <w:rsid w:val="00342EFD"/>
    <w:rsid w:val="00343CAA"/>
    <w:rsid w:val="0034478D"/>
    <w:rsid w:val="0034525F"/>
    <w:rsid w:val="00345D87"/>
    <w:rsid w:val="003526A7"/>
    <w:rsid w:val="003529AD"/>
    <w:rsid w:val="0035319B"/>
    <w:rsid w:val="0035348D"/>
    <w:rsid w:val="00355B32"/>
    <w:rsid w:val="00355BFD"/>
    <w:rsid w:val="00357326"/>
    <w:rsid w:val="003626D0"/>
    <w:rsid w:val="0036272F"/>
    <w:rsid w:val="00363312"/>
    <w:rsid w:val="003642B7"/>
    <w:rsid w:val="00364BCD"/>
    <w:rsid w:val="00364C33"/>
    <w:rsid w:val="00364D63"/>
    <w:rsid w:val="00366311"/>
    <w:rsid w:val="00366773"/>
    <w:rsid w:val="003677FA"/>
    <w:rsid w:val="00370837"/>
    <w:rsid w:val="00370A28"/>
    <w:rsid w:val="0037176D"/>
    <w:rsid w:val="00372CDA"/>
    <w:rsid w:val="00374919"/>
    <w:rsid w:val="0037496B"/>
    <w:rsid w:val="00382984"/>
    <w:rsid w:val="00384AEC"/>
    <w:rsid w:val="00385306"/>
    <w:rsid w:val="00385BB1"/>
    <w:rsid w:val="00385F1F"/>
    <w:rsid w:val="0039119A"/>
    <w:rsid w:val="00393A8B"/>
    <w:rsid w:val="00394226"/>
    <w:rsid w:val="00397558"/>
    <w:rsid w:val="003A01B6"/>
    <w:rsid w:val="003A2296"/>
    <w:rsid w:val="003A257E"/>
    <w:rsid w:val="003A2F21"/>
    <w:rsid w:val="003A3D7F"/>
    <w:rsid w:val="003A5539"/>
    <w:rsid w:val="003A7DDE"/>
    <w:rsid w:val="003A7E96"/>
    <w:rsid w:val="003B09B6"/>
    <w:rsid w:val="003B1AF9"/>
    <w:rsid w:val="003B2688"/>
    <w:rsid w:val="003B47E5"/>
    <w:rsid w:val="003B4D31"/>
    <w:rsid w:val="003B5A27"/>
    <w:rsid w:val="003B6A72"/>
    <w:rsid w:val="003B7CFD"/>
    <w:rsid w:val="003C0ACD"/>
    <w:rsid w:val="003C0D39"/>
    <w:rsid w:val="003C430E"/>
    <w:rsid w:val="003C55FC"/>
    <w:rsid w:val="003C6A17"/>
    <w:rsid w:val="003C792C"/>
    <w:rsid w:val="003D04D4"/>
    <w:rsid w:val="003D10B1"/>
    <w:rsid w:val="003D1586"/>
    <w:rsid w:val="003D309F"/>
    <w:rsid w:val="003D3C27"/>
    <w:rsid w:val="003D52AA"/>
    <w:rsid w:val="003D6D12"/>
    <w:rsid w:val="003D7CBB"/>
    <w:rsid w:val="003E07B5"/>
    <w:rsid w:val="003E0CFD"/>
    <w:rsid w:val="003E1C8E"/>
    <w:rsid w:val="003E2032"/>
    <w:rsid w:val="003E26B8"/>
    <w:rsid w:val="003E3363"/>
    <w:rsid w:val="003E33A6"/>
    <w:rsid w:val="003E3413"/>
    <w:rsid w:val="003E4EC0"/>
    <w:rsid w:val="003E596A"/>
    <w:rsid w:val="003E6703"/>
    <w:rsid w:val="003E6F03"/>
    <w:rsid w:val="003F4A83"/>
    <w:rsid w:val="003F4E87"/>
    <w:rsid w:val="003F53E8"/>
    <w:rsid w:val="003F54CE"/>
    <w:rsid w:val="003F594B"/>
    <w:rsid w:val="003F6361"/>
    <w:rsid w:val="003F6AFA"/>
    <w:rsid w:val="003F76A6"/>
    <w:rsid w:val="003F78D3"/>
    <w:rsid w:val="003F7F79"/>
    <w:rsid w:val="00401834"/>
    <w:rsid w:val="00401E53"/>
    <w:rsid w:val="004104FB"/>
    <w:rsid w:val="00411210"/>
    <w:rsid w:val="00411397"/>
    <w:rsid w:val="00412747"/>
    <w:rsid w:val="00413A0C"/>
    <w:rsid w:val="004150DB"/>
    <w:rsid w:val="00415435"/>
    <w:rsid w:val="004167B0"/>
    <w:rsid w:val="00416DFC"/>
    <w:rsid w:val="00417B4A"/>
    <w:rsid w:val="00417D29"/>
    <w:rsid w:val="00417E0D"/>
    <w:rsid w:val="004210EC"/>
    <w:rsid w:val="004228F0"/>
    <w:rsid w:val="00426CE9"/>
    <w:rsid w:val="00426F62"/>
    <w:rsid w:val="00430076"/>
    <w:rsid w:val="004303CB"/>
    <w:rsid w:val="00430A70"/>
    <w:rsid w:val="00430B4D"/>
    <w:rsid w:val="00432F5F"/>
    <w:rsid w:val="00433A8A"/>
    <w:rsid w:val="00434C2C"/>
    <w:rsid w:val="0043534F"/>
    <w:rsid w:val="0044406D"/>
    <w:rsid w:val="0044442B"/>
    <w:rsid w:val="004444A1"/>
    <w:rsid w:val="0044567F"/>
    <w:rsid w:val="0044725C"/>
    <w:rsid w:val="00447470"/>
    <w:rsid w:val="00450D87"/>
    <w:rsid w:val="00453332"/>
    <w:rsid w:val="004556D3"/>
    <w:rsid w:val="00457602"/>
    <w:rsid w:val="00460E34"/>
    <w:rsid w:val="00462003"/>
    <w:rsid w:val="00462781"/>
    <w:rsid w:val="00462C2A"/>
    <w:rsid w:val="00462D37"/>
    <w:rsid w:val="004630CB"/>
    <w:rsid w:val="00463D54"/>
    <w:rsid w:val="00465172"/>
    <w:rsid w:val="00467307"/>
    <w:rsid w:val="00467527"/>
    <w:rsid w:val="00467FD6"/>
    <w:rsid w:val="0047124A"/>
    <w:rsid w:val="00471EFF"/>
    <w:rsid w:val="0047222A"/>
    <w:rsid w:val="00472C37"/>
    <w:rsid w:val="00473BEA"/>
    <w:rsid w:val="00474E23"/>
    <w:rsid w:val="00474EDD"/>
    <w:rsid w:val="004774B9"/>
    <w:rsid w:val="0048042C"/>
    <w:rsid w:val="00481FE2"/>
    <w:rsid w:val="00483115"/>
    <w:rsid w:val="00484045"/>
    <w:rsid w:val="00485947"/>
    <w:rsid w:val="00485D2D"/>
    <w:rsid w:val="0048710C"/>
    <w:rsid w:val="004901B5"/>
    <w:rsid w:val="00490BB1"/>
    <w:rsid w:val="0049187A"/>
    <w:rsid w:val="00492EF3"/>
    <w:rsid w:val="0049401B"/>
    <w:rsid w:val="0049632E"/>
    <w:rsid w:val="004971B3"/>
    <w:rsid w:val="0049785B"/>
    <w:rsid w:val="004978F6"/>
    <w:rsid w:val="004A13B6"/>
    <w:rsid w:val="004A31CF"/>
    <w:rsid w:val="004A32B4"/>
    <w:rsid w:val="004A59AD"/>
    <w:rsid w:val="004A600B"/>
    <w:rsid w:val="004A6CE2"/>
    <w:rsid w:val="004B53DD"/>
    <w:rsid w:val="004B57C2"/>
    <w:rsid w:val="004B5F52"/>
    <w:rsid w:val="004B7B22"/>
    <w:rsid w:val="004C2B5A"/>
    <w:rsid w:val="004C3828"/>
    <w:rsid w:val="004C4FD4"/>
    <w:rsid w:val="004C5DC3"/>
    <w:rsid w:val="004C7B16"/>
    <w:rsid w:val="004D02F0"/>
    <w:rsid w:val="004D0CB3"/>
    <w:rsid w:val="004D147C"/>
    <w:rsid w:val="004D2A18"/>
    <w:rsid w:val="004D5C75"/>
    <w:rsid w:val="004D6A08"/>
    <w:rsid w:val="004D6DDE"/>
    <w:rsid w:val="004E0D08"/>
    <w:rsid w:val="004E3225"/>
    <w:rsid w:val="004E35AF"/>
    <w:rsid w:val="004E38F3"/>
    <w:rsid w:val="004E4099"/>
    <w:rsid w:val="004E433D"/>
    <w:rsid w:val="004E4933"/>
    <w:rsid w:val="004E7086"/>
    <w:rsid w:val="004E78D2"/>
    <w:rsid w:val="004F036E"/>
    <w:rsid w:val="004F1F07"/>
    <w:rsid w:val="004F2582"/>
    <w:rsid w:val="004F2FBD"/>
    <w:rsid w:val="004F416A"/>
    <w:rsid w:val="004F679C"/>
    <w:rsid w:val="004F6BCE"/>
    <w:rsid w:val="004F6C4D"/>
    <w:rsid w:val="004F7DF5"/>
    <w:rsid w:val="0050324F"/>
    <w:rsid w:val="005032E3"/>
    <w:rsid w:val="00503300"/>
    <w:rsid w:val="00506BFF"/>
    <w:rsid w:val="00511041"/>
    <w:rsid w:val="005111BC"/>
    <w:rsid w:val="005117AE"/>
    <w:rsid w:val="00512633"/>
    <w:rsid w:val="00512E36"/>
    <w:rsid w:val="005149B3"/>
    <w:rsid w:val="00514BA2"/>
    <w:rsid w:val="00515B89"/>
    <w:rsid w:val="00517432"/>
    <w:rsid w:val="00522E2B"/>
    <w:rsid w:val="00523773"/>
    <w:rsid w:val="00524A6D"/>
    <w:rsid w:val="00524F36"/>
    <w:rsid w:val="00525236"/>
    <w:rsid w:val="005263C0"/>
    <w:rsid w:val="00526478"/>
    <w:rsid w:val="00527B4A"/>
    <w:rsid w:val="00527BE7"/>
    <w:rsid w:val="00530EF0"/>
    <w:rsid w:val="005327C4"/>
    <w:rsid w:val="00532D9F"/>
    <w:rsid w:val="00533CDF"/>
    <w:rsid w:val="00534BF1"/>
    <w:rsid w:val="005351FB"/>
    <w:rsid w:val="005372A3"/>
    <w:rsid w:val="00537A6D"/>
    <w:rsid w:val="00537C7F"/>
    <w:rsid w:val="0054074C"/>
    <w:rsid w:val="00541BD4"/>
    <w:rsid w:val="00546232"/>
    <w:rsid w:val="0054759A"/>
    <w:rsid w:val="00547A49"/>
    <w:rsid w:val="00550C98"/>
    <w:rsid w:val="00550DA3"/>
    <w:rsid w:val="00552BEB"/>
    <w:rsid w:val="00554126"/>
    <w:rsid w:val="0055584B"/>
    <w:rsid w:val="0055599F"/>
    <w:rsid w:val="005561CB"/>
    <w:rsid w:val="00556324"/>
    <w:rsid w:val="005563D0"/>
    <w:rsid w:val="0055649F"/>
    <w:rsid w:val="0056151B"/>
    <w:rsid w:val="00561C15"/>
    <w:rsid w:val="00563801"/>
    <w:rsid w:val="00564520"/>
    <w:rsid w:val="00567047"/>
    <w:rsid w:val="005703E2"/>
    <w:rsid w:val="005711F3"/>
    <w:rsid w:val="00571D62"/>
    <w:rsid w:val="00573E55"/>
    <w:rsid w:val="0057407C"/>
    <w:rsid w:val="005750C9"/>
    <w:rsid w:val="0057646F"/>
    <w:rsid w:val="00581224"/>
    <w:rsid w:val="00582B21"/>
    <w:rsid w:val="00583605"/>
    <w:rsid w:val="00583FA6"/>
    <w:rsid w:val="00586EAF"/>
    <w:rsid w:val="00586FB5"/>
    <w:rsid w:val="0059048D"/>
    <w:rsid w:val="00591DA6"/>
    <w:rsid w:val="0059265B"/>
    <w:rsid w:val="00593EC7"/>
    <w:rsid w:val="0059565F"/>
    <w:rsid w:val="00596470"/>
    <w:rsid w:val="0059686D"/>
    <w:rsid w:val="00596C15"/>
    <w:rsid w:val="005978AA"/>
    <w:rsid w:val="005A0F15"/>
    <w:rsid w:val="005A1B9C"/>
    <w:rsid w:val="005A1ED5"/>
    <w:rsid w:val="005A201F"/>
    <w:rsid w:val="005A399A"/>
    <w:rsid w:val="005A66C6"/>
    <w:rsid w:val="005A69B9"/>
    <w:rsid w:val="005A7028"/>
    <w:rsid w:val="005B060D"/>
    <w:rsid w:val="005B5C31"/>
    <w:rsid w:val="005B6A6B"/>
    <w:rsid w:val="005B6A7D"/>
    <w:rsid w:val="005B7A8C"/>
    <w:rsid w:val="005B7F92"/>
    <w:rsid w:val="005C0539"/>
    <w:rsid w:val="005C371B"/>
    <w:rsid w:val="005C6F6E"/>
    <w:rsid w:val="005C73F0"/>
    <w:rsid w:val="005D155B"/>
    <w:rsid w:val="005D15E3"/>
    <w:rsid w:val="005D32EB"/>
    <w:rsid w:val="005D3C22"/>
    <w:rsid w:val="005E29A4"/>
    <w:rsid w:val="005E3141"/>
    <w:rsid w:val="005E3523"/>
    <w:rsid w:val="005E43AC"/>
    <w:rsid w:val="005E4BBB"/>
    <w:rsid w:val="005E6D33"/>
    <w:rsid w:val="005F2388"/>
    <w:rsid w:val="005F39F1"/>
    <w:rsid w:val="005F3D27"/>
    <w:rsid w:val="005F47DC"/>
    <w:rsid w:val="005F79D3"/>
    <w:rsid w:val="005F7B52"/>
    <w:rsid w:val="005F7C51"/>
    <w:rsid w:val="00600030"/>
    <w:rsid w:val="00601FF9"/>
    <w:rsid w:val="006030A7"/>
    <w:rsid w:val="0060512F"/>
    <w:rsid w:val="00605222"/>
    <w:rsid w:val="00605BB8"/>
    <w:rsid w:val="006070FF"/>
    <w:rsid w:val="00610F38"/>
    <w:rsid w:val="00611C8E"/>
    <w:rsid w:val="00613A7E"/>
    <w:rsid w:val="0061527F"/>
    <w:rsid w:val="00615FC8"/>
    <w:rsid w:val="00616BB6"/>
    <w:rsid w:val="00616E2F"/>
    <w:rsid w:val="00620F62"/>
    <w:rsid w:val="006210E2"/>
    <w:rsid w:val="00622F5F"/>
    <w:rsid w:val="0062363E"/>
    <w:rsid w:val="00623B6E"/>
    <w:rsid w:val="00623C08"/>
    <w:rsid w:val="00624A9F"/>
    <w:rsid w:val="00626E28"/>
    <w:rsid w:val="006272EE"/>
    <w:rsid w:val="006274ED"/>
    <w:rsid w:val="00630F95"/>
    <w:rsid w:val="00632C9C"/>
    <w:rsid w:val="006353F2"/>
    <w:rsid w:val="00637491"/>
    <w:rsid w:val="00637A37"/>
    <w:rsid w:val="00640721"/>
    <w:rsid w:val="0064106C"/>
    <w:rsid w:val="006411AB"/>
    <w:rsid w:val="00642028"/>
    <w:rsid w:val="00642119"/>
    <w:rsid w:val="00642E29"/>
    <w:rsid w:val="00643C7B"/>
    <w:rsid w:val="00643D0E"/>
    <w:rsid w:val="006443DE"/>
    <w:rsid w:val="00644AD5"/>
    <w:rsid w:val="00645414"/>
    <w:rsid w:val="006456B7"/>
    <w:rsid w:val="00645A22"/>
    <w:rsid w:val="00650695"/>
    <w:rsid w:val="006507DC"/>
    <w:rsid w:val="00650C71"/>
    <w:rsid w:val="00651AA3"/>
    <w:rsid w:val="006524EF"/>
    <w:rsid w:val="0065365B"/>
    <w:rsid w:val="00655C87"/>
    <w:rsid w:val="006569E5"/>
    <w:rsid w:val="00656ABF"/>
    <w:rsid w:val="0066249E"/>
    <w:rsid w:val="00662DC4"/>
    <w:rsid w:val="00670968"/>
    <w:rsid w:val="0067174A"/>
    <w:rsid w:val="00672D05"/>
    <w:rsid w:val="00672DA6"/>
    <w:rsid w:val="006739FB"/>
    <w:rsid w:val="00673E37"/>
    <w:rsid w:val="006742B8"/>
    <w:rsid w:val="00674435"/>
    <w:rsid w:val="0067453B"/>
    <w:rsid w:val="00675A84"/>
    <w:rsid w:val="00675B88"/>
    <w:rsid w:val="00676231"/>
    <w:rsid w:val="00677E14"/>
    <w:rsid w:val="00680326"/>
    <w:rsid w:val="006806AE"/>
    <w:rsid w:val="00680DB9"/>
    <w:rsid w:val="00680E08"/>
    <w:rsid w:val="00681DA3"/>
    <w:rsid w:val="0068385F"/>
    <w:rsid w:val="00686ED5"/>
    <w:rsid w:val="00690674"/>
    <w:rsid w:val="0069089B"/>
    <w:rsid w:val="0069159B"/>
    <w:rsid w:val="00691972"/>
    <w:rsid w:val="0069477C"/>
    <w:rsid w:val="00696D00"/>
    <w:rsid w:val="0069779E"/>
    <w:rsid w:val="006A0911"/>
    <w:rsid w:val="006A161E"/>
    <w:rsid w:val="006A1BDF"/>
    <w:rsid w:val="006A3377"/>
    <w:rsid w:val="006A48FF"/>
    <w:rsid w:val="006A4B4A"/>
    <w:rsid w:val="006A5953"/>
    <w:rsid w:val="006A75A3"/>
    <w:rsid w:val="006B44A6"/>
    <w:rsid w:val="006B4E87"/>
    <w:rsid w:val="006B560C"/>
    <w:rsid w:val="006B5A1C"/>
    <w:rsid w:val="006B7CB1"/>
    <w:rsid w:val="006C02B5"/>
    <w:rsid w:val="006C0E63"/>
    <w:rsid w:val="006C45D0"/>
    <w:rsid w:val="006C479D"/>
    <w:rsid w:val="006C632A"/>
    <w:rsid w:val="006C7576"/>
    <w:rsid w:val="006D0D62"/>
    <w:rsid w:val="006D0EA8"/>
    <w:rsid w:val="006D538B"/>
    <w:rsid w:val="006E2515"/>
    <w:rsid w:val="006E26C2"/>
    <w:rsid w:val="006E3BC1"/>
    <w:rsid w:val="006E45CF"/>
    <w:rsid w:val="006E61F2"/>
    <w:rsid w:val="006E636F"/>
    <w:rsid w:val="006E6AC1"/>
    <w:rsid w:val="006F0C3D"/>
    <w:rsid w:val="006F10D4"/>
    <w:rsid w:val="006F2A26"/>
    <w:rsid w:val="006F36AD"/>
    <w:rsid w:val="006F48AC"/>
    <w:rsid w:val="006F4DFC"/>
    <w:rsid w:val="006F5189"/>
    <w:rsid w:val="006F51AB"/>
    <w:rsid w:val="007034AF"/>
    <w:rsid w:val="00704081"/>
    <w:rsid w:val="007041BA"/>
    <w:rsid w:val="0070467C"/>
    <w:rsid w:val="00705150"/>
    <w:rsid w:val="007057EB"/>
    <w:rsid w:val="00705F09"/>
    <w:rsid w:val="00706AE2"/>
    <w:rsid w:val="00707051"/>
    <w:rsid w:val="00710F1C"/>
    <w:rsid w:val="00712D1C"/>
    <w:rsid w:val="00714A53"/>
    <w:rsid w:val="007165E4"/>
    <w:rsid w:val="007175DC"/>
    <w:rsid w:val="00720D8C"/>
    <w:rsid w:val="00722516"/>
    <w:rsid w:val="0072459D"/>
    <w:rsid w:val="007253C1"/>
    <w:rsid w:val="0072702E"/>
    <w:rsid w:val="007275CA"/>
    <w:rsid w:val="007277E7"/>
    <w:rsid w:val="007311A8"/>
    <w:rsid w:val="00734136"/>
    <w:rsid w:val="00735A2B"/>
    <w:rsid w:val="00740C74"/>
    <w:rsid w:val="007418B7"/>
    <w:rsid w:val="00741D27"/>
    <w:rsid w:val="00741E0A"/>
    <w:rsid w:val="00742504"/>
    <w:rsid w:val="007435ED"/>
    <w:rsid w:val="00744D79"/>
    <w:rsid w:val="0074763E"/>
    <w:rsid w:val="007511AA"/>
    <w:rsid w:val="00752B9A"/>
    <w:rsid w:val="00753574"/>
    <w:rsid w:val="007535C5"/>
    <w:rsid w:val="007544F3"/>
    <w:rsid w:val="007613C7"/>
    <w:rsid w:val="00761535"/>
    <w:rsid w:val="00761F32"/>
    <w:rsid w:val="00762A93"/>
    <w:rsid w:val="0076436B"/>
    <w:rsid w:val="0076466C"/>
    <w:rsid w:val="0076734D"/>
    <w:rsid w:val="00767A2B"/>
    <w:rsid w:val="00767DC5"/>
    <w:rsid w:val="00770EFD"/>
    <w:rsid w:val="00771F05"/>
    <w:rsid w:val="00772FD8"/>
    <w:rsid w:val="00777290"/>
    <w:rsid w:val="00777B8D"/>
    <w:rsid w:val="00780B87"/>
    <w:rsid w:val="0078304E"/>
    <w:rsid w:val="00784324"/>
    <w:rsid w:val="00785073"/>
    <w:rsid w:val="00790A20"/>
    <w:rsid w:val="00791961"/>
    <w:rsid w:val="00791B7D"/>
    <w:rsid w:val="00791BC7"/>
    <w:rsid w:val="00791FBE"/>
    <w:rsid w:val="00793632"/>
    <w:rsid w:val="0079536A"/>
    <w:rsid w:val="007966A3"/>
    <w:rsid w:val="007967A8"/>
    <w:rsid w:val="0079732C"/>
    <w:rsid w:val="007A227B"/>
    <w:rsid w:val="007B5ADA"/>
    <w:rsid w:val="007B7CEB"/>
    <w:rsid w:val="007C022B"/>
    <w:rsid w:val="007C29CD"/>
    <w:rsid w:val="007C3ADF"/>
    <w:rsid w:val="007C53C2"/>
    <w:rsid w:val="007C6AEC"/>
    <w:rsid w:val="007C6DFB"/>
    <w:rsid w:val="007C73C8"/>
    <w:rsid w:val="007D334E"/>
    <w:rsid w:val="007D3B95"/>
    <w:rsid w:val="007D63BF"/>
    <w:rsid w:val="007D63F4"/>
    <w:rsid w:val="007D6D5B"/>
    <w:rsid w:val="007D728D"/>
    <w:rsid w:val="007E137A"/>
    <w:rsid w:val="007E2878"/>
    <w:rsid w:val="007E3072"/>
    <w:rsid w:val="007E3ACE"/>
    <w:rsid w:val="007E497A"/>
    <w:rsid w:val="007E4E80"/>
    <w:rsid w:val="007E5053"/>
    <w:rsid w:val="007E5091"/>
    <w:rsid w:val="007E7321"/>
    <w:rsid w:val="007F0990"/>
    <w:rsid w:val="007F433C"/>
    <w:rsid w:val="007F4F04"/>
    <w:rsid w:val="007F5E26"/>
    <w:rsid w:val="00800221"/>
    <w:rsid w:val="0080244B"/>
    <w:rsid w:val="008046BF"/>
    <w:rsid w:val="00806FA5"/>
    <w:rsid w:val="008078CC"/>
    <w:rsid w:val="0081050A"/>
    <w:rsid w:val="00810F6C"/>
    <w:rsid w:val="00811D15"/>
    <w:rsid w:val="0081271C"/>
    <w:rsid w:val="008128FD"/>
    <w:rsid w:val="00815A26"/>
    <w:rsid w:val="008162D1"/>
    <w:rsid w:val="00816C1F"/>
    <w:rsid w:val="00820842"/>
    <w:rsid w:val="0082131B"/>
    <w:rsid w:val="0082208B"/>
    <w:rsid w:val="00822FA9"/>
    <w:rsid w:val="008232BE"/>
    <w:rsid w:val="008252BC"/>
    <w:rsid w:val="00825506"/>
    <w:rsid w:val="008258C8"/>
    <w:rsid w:val="00827E4E"/>
    <w:rsid w:val="00827EA0"/>
    <w:rsid w:val="008309AF"/>
    <w:rsid w:val="008315A8"/>
    <w:rsid w:val="00831A99"/>
    <w:rsid w:val="00831E29"/>
    <w:rsid w:val="00834564"/>
    <w:rsid w:val="00836784"/>
    <w:rsid w:val="0083760E"/>
    <w:rsid w:val="008415D9"/>
    <w:rsid w:val="00844DCB"/>
    <w:rsid w:val="00852B57"/>
    <w:rsid w:val="008541CC"/>
    <w:rsid w:val="00856D80"/>
    <w:rsid w:val="008603CA"/>
    <w:rsid w:val="00860A9F"/>
    <w:rsid w:val="008645A0"/>
    <w:rsid w:val="00866B45"/>
    <w:rsid w:val="00870E7F"/>
    <w:rsid w:val="00870ED4"/>
    <w:rsid w:val="0087279D"/>
    <w:rsid w:val="00873B85"/>
    <w:rsid w:val="008740F7"/>
    <w:rsid w:val="00875295"/>
    <w:rsid w:val="008756F6"/>
    <w:rsid w:val="008757AB"/>
    <w:rsid w:val="00875CA9"/>
    <w:rsid w:val="008769EC"/>
    <w:rsid w:val="008774EF"/>
    <w:rsid w:val="008844FD"/>
    <w:rsid w:val="008857BB"/>
    <w:rsid w:val="00885B11"/>
    <w:rsid w:val="00885E1E"/>
    <w:rsid w:val="00885FD6"/>
    <w:rsid w:val="008861E1"/>
    <w:rsid w:val="008875EF"/>
    <w:rsid w:val="00887699"/>
    <w:rsid w:val="00887A27"/>
    <w:rsid w:val="00890FB9"/>
    <w:rsid w:val="008928E6"/>
    <w:rsid w:val="00892EAE"/>
    <w:rsid w:val="0089392D"/>
    <w:rsid w:val="00894869"/>
    <w:rsid w:val="0089538B"/>
    <w:rsid w:val="00896476"/>
    <w:rsid w:val="00897772"/>
    <w:rsid w:val="008A0FC6"/>
    <w:rsid w:val="008A179F"/>
    <w:rsid w:val="008A207D"/>
    <w:rsid w:val="008A3049"/>
    <w:rsid w:val="008A34E9"/>
    <w:rsid w:val="008A549F"/>
    <w:rsid w:val="008A5D78"/>
    <w:rsid w:val="008A61DA"/>
    <w:rsid w:val="008B005C"/>
    <w:rsid w:val="008B14D4"/>
    <w:rsid w:val="008B180B"/>
    <w:rsid w:val="008B2A17"/>
    <w:rsid w:val="008B3265"/>
    <w:rsid w:val="008B3533"/>
    <w:rsid w:val="008B3A4E"/>
    <w:rsid w:val="008B417F"/>
    <w:rsid w:val="008B5032"/>
    <w:rsid w:val="008B50F7"/>
    <w:rsid w:val="008B5AEE"/>
    <w:rsid w:val="008B69A3"/>
    <w:rsid w:val="008C037D"/>
    <w:rsid w:val="008C08B0"/>
    <w:rsid w:val="008C0A4D"/>
    <w:rsid w:val="008C516E"/>
    <w:rsid w:val="008C556A"/>
    <w:rsid w:val="008C62AD"/>
    <w:rsid w:val="008C7C70"/>
    <w:rsid w:val="008D04E6"/>
    <w:rsid w:val="008D334E"/>
    <w:rsid w:val="008D3718"/>
    <w:rsid w:val="008D4D35"/>
    <w:rsid w:val="008E1A63"/>
    <w:rsid w:val="008E3F6E"/>
    <w:rsid w:val="008E6CFC"/>
    <w:rsid w:val="008F1E5B"/>
    <w:rsid w:val="008F25C2"/>
    <w:rsid w:val="008F5733"/>
    <w:rsid w:val="008F5F72"/>
    <w:rsid w:val="008F63F2"/>
    <w:rsid w:val="008F7DD8"/>
    <w:rsid w:val="0090066E"/>
    <w:rsid w:val="00901303"/>
    <w:rsid w:val="009026C1"/>
    <w:rsid w:val="00904A49"/>
    <w:rsid w:val="00904BF1"/>
    <w:rsid w:val="00904F5F"/>
    <w:rsid w:val="0091016E"/>
    <w:rsid w:val="009106EF"/>
    <w:rsid w:val="00915594"/>
    <w:rsid w:val="009203D9"/>
    <w:rsid w:val="00922C86"/>
    <w:rsid w:val="00924014"/>
    <w:rsid w:val="00924381"/>
    <w:rsid w:val="00926E91"/>
    <w:rsid w:val="00930374"/>
    <w:rsid w:val="00930B30"/>
    <w:rsid w:val="00931920"/>
    <w:rsid w:val="009325E7"/>
    <w:rsid w:val="00932AEF"/>
    <w:rsid w:val="0093377B"/>
    <w:rsid w:val="00934B89"/>
    <w:rsid w:val="00934C2E"/>
    <w:rsid w:val="009350FC"/>
    <w:rsid w:val="00935FEE"/>
    <w:rsid w:val="009407DB"/>
    <w:rsid w:val="00940C60"/>
    <w:rsid w:val="00943D69"/>
    <w:rsid w:val="009449BB"/>
    <w:rsid w:val="00946655"/>
    <w:rsid w:val="009500D1"/>
    <w:rsid w:val="009503D2"/>
    <w:rsid w:val="0095099F"/>
    <w:rsid w:val="00950A55"/>
    <w:rsid w:val="00950B86"/>
    <w:rsid w:val="009518A4"/>
    <w:rsid w:val="009518AC"/>
    <w:rsid w:val="009539AE"/>
    <w:rsid w:val="009544EC"/>
    <w:rsid w:val="00954966"/>
    <w:rsid w:val="00955B40"/>
    <w:rsid w:val="00956CFE"/>
    <w:rsid w:val="00956F7E"/>
    <w:rsid w:val="00957385"/>
    <w:rsid w:val="00957592"/>
    <w:rsid w:val="009602B2"/>
    <w:rsid w:val="009602C7"/>
    <w:rsid w:val="009603A4"/>
    <w:rsid w:val="009638F0"/>
    <w:rsid w:val="00966DC8"/>
    <w:rsid w:val="0096746A"/>
    <w:rsid w:val="00970D00"/>
    <w:rsid w:val="009717A3"/>
    <w:rsid w:val="00971938"/>
    <w:rsid w:val="00971F17"/>
    <w:rsid w:val="00974658"/>
    <w:rsid w:val="00977ECB"/>
    <w:rsid w:val="009836F7"/>
    <w:rsid w:val="009847CC"/>
    <w:rsid w:val="00984F97"/>
    <w:rsid w:val="009858EA"/>
    <w:rsid w:val="00986AB5"/>
    <w:rsid w:val="0098724C"/>
    <w:rsid w:val="00987450"/>
    <w:rsid w:val="00987F58"/>
    <w:rsid w:val="00990B3A"/>
    <w:rsid w:val="00991F0F"/>
    <w:rsid w:val="009967BD"/>
    <w:rsid w:val="00996946"/>
    <w:rsid w:val="009A1201"/>
    <w:rsid w:val="009A1710"/>
    <w:rsid w:val="009A24AB"/>
    <w:rsid w:val="009A29B2"/>
    <w:rsid w:val="009A2C48"/>
    <w:rsid w:val="009A48BB"/>
    <w:rsid w:val="009A544D"/>
    <w:rsid w:val="009A6021"/>
    <w:rsid w:val="009B029E"/>
    <w:rsid w:val="009B08B8"/>
    <w:rsid w:val="009B1B76"/>
    <w:rsid w:val="009B25F5"/>
    <w:rsid w:val="009B69AA"/>
    <w:rsid w:val="009B72D2"/>
    <w:rsid w:val="009C0645"/>
    <w:rsid w:val="009C2367"/>
    <w:rsid w:val="009C37F7"/>
    <w:rsid w:val="009C3F5A"/>
    <w:rsid w:val="009C549B"/>
    <w:rsid w:val="009C571C"/>
    <w:rsid w:val="009C57EE"/>
    <w:rsid w:val="009C6052"/>
    <w:rsid w:val="009C644A"/>
    <w:rsid w:val="009C6948"/>
    <w:rsid w:val="009D0D00"/>
    <w:rsid w:val="009D1D37"/>
    <w:rsid w:val="009D1F62"/>
    <w:rsid w:val="009D3AEA"/>
    <w:rsid w:val="009D4496"/>
    <w:rsid w:val="009D532C"/>
    <w:rsid w:val="009D7B1E"/>
    <w:rsid w:val="009E0350"/>
    <w:rsid w:val="009E0E6C"/>
    <w:rsid w:val="009E0FFD"/>
    <w:rsid w:val="009E19FE"/>
    <w:rsid w:val="009E1B64"/>
    <w:rsid w:val="009E4463"/>
    <w:rsid w:val="009E5254"/>
    <w:rsid w:val="009E67E1"/>
    <w:rsid w:val="009F1D3A"/>
    <w:rsid w:val="009F20EF"/>
    <w:rsid w:val="009F2874"/>
    <w:rsid w:val="009F680A"/>
    <w:rsid w:val="009F7721"/>
    <w:rsid w:val="009F7B03"/>
    <w:rsid w:val="00A009A5"/>
    <w:rsid w:val="00A010CD"/>
    <w:rsid w:val="00A01428"/>
    <w:rsid w:val="00A04299"/>
    <w:rsid w:val="00A04C8E"/>
    <w:rsid w:val="00A11D3D"/>
    <w:rsid w:val="00A11F6C"/>
    <w:rsid w:val="00A13ED2"/>
    <w:rsid w:val="00A156FB"/>
    <w:rsid w:val="00A16071"/>
    <w:rsid w:val="00A16EEA"/>
    <w:rsid w:val="00A17E39"/>
    <w:rsid w:val="00A20910"/>
    <w:rsid w:val="00A238B5"/>
    <w:rsid w:val="00A24A6B"/>
    <w:rsid w:val="00A2706E"/>
    <w:rsid w:val="00A279F1"/>
    <w:rsid w:val="00A27B0F"/>
    <w:rsid w:val="00A30EA2"/>
    <w:rsid w:val="00A31EE4"/>
    <w:rsid w:val="00A3327B"/>
    <w:rsid w:val="00A3690E"/>
    <w:rsid w:val="00A37BD8"/>
    <w:rsid w:val="00A40E2D"/>
    <w:rsid w:val="00A41563"/>
    <w:rsid w:val="00A41DE5"/>
    <w:rsid w:val="00A4235F"/>
    <w:rsid w:val="00A4283C"/>
    <w:rsid w:val="00A432F4"/>
    <w:rsid w:val="00A434B6"/>
    <w:rsid w:val="00A446D0"/>
    <w:rsid w:val="00A455AA"/>
    <w:rsid w:val="00A47B96"/>
    <w:rsid w:val="00A51BAB"/>
    <w:rsid w:val="00A5386F"/>
    <w:rsid w:val="00A5396F"/>
    <w:rsid w:val="00A562A1"/>
    <w:rsid w:val="00A56BBE"/>
    <w:rsid w:val="00A574ED"/>
    <w:rsid w:val="00A57649"/>
    <w:rsid w:val="00A579E4"/>
    <w:rsid w:val="00A6534A"/>
    <w:rsid w:val="00A66CF5"/>
    <w:rsid w:val="00A66FE6"/>
    <w:rsid w:val="00A67A4B"/>
    <w:rsid w:val="00A70F90"/>
    <w:rsid w:val="00A76937"/>
    <w:rsid w:val="00A808D8"/>
    <w:rsid w:val="00A80D61"/>
    <w:rsid w:val="00A817EE"/>
    <w:rsid w:val="00A81AED"/>
    <w:rsid w:val="00A84639"/>
    <w:rsid w:val="00A8463C"/>
    <w:rsid w:val="00A84FFF"/>
    <w:rsid w:val="00A85074"/>
    <w:rsid w:val="00A86BC4"/>
    <w:rsid w:val="00A8745E"/>
    <w:rsid w:val="00A9054B"/>
    <w:rsid w:val="00A90D06"/>
    <w:rsid w:val="00A90E7C"/>
    <w:rsid w:val="00A91660"/>
    <w:rsid w:val="00A91B71"/>
    <w:rsid w:val="00A928A2"/>
    <w:rsid w:val="00A92F4B"/>
    <w:rsid w:val="00A937B2"/>
    <w:rsid w:val="00A93CAB"/>
    <w:rsid w:val="00A9597E"/>
    <w:rsid w:val="00A97293"/>
    <w:rsid w:val="00AA1B92"/>
    <w:rsid w:val="00AA2B9F"/>
    <w:rsid w:val="00AA34A6"/>
    <w:rsid w:val="00AA4C89"/>
    <w:rsid w:val="00AA5F0D"/>
    <w:rsid w:val="00AA6B98"/>
    <w:rsid w:val="00AA741A"/>
    <w:rsid w:val="00AB0387"/>
    <w:rsid w:val="00AB1D4C"/>
    <w:rsid w:val="00AB1E39"/>
    <w:rsid w:val="00AB2064"/>
    <w:rsid w:val="00AB3768"/>
    <w:rsid w:val="00AB4541"/>
    <w:rsid w:val="00AB49B0"/>
    <w:rsid w:val="00AB56D3"/>
    <w:rsid w:val="00AB5717"/>
    <w:rsid w:val="00AB574E"/>
    <w:rsid w:val="00AB6B6F"/>
    <w:rsid w:val="00AB6C17"/>
    <w:rsid w:val="00AB7089"/>
    <w:rsid w:val="00AB71F2"/>
    <w:rsid w:val="00AB7AFF"/>
    <w:rsid w:val="00AC2CDA"/>
    <w:rsid w:val="00AC4AB6"/>
    <w:rsid w:val="00AC5742"/>
    <w:rsid w:val="00AC67D5"/>
    <w:rsid w:val="00AD0DA3"/>
    <w:rsid w:val="00AD1936"/>
    <w:rsid w:val="00AD2798"/>
    <w:rsid w:val="00AD3D25"/>
    <w:rsid w:val="00AD7935"/>
    <w:rsid w:val="00AD7B12"/>
    <w:rsid w:val="00AE14A4"/>
    <w:rsid w:val="00AE312C"/>
    <w:rsid w:val="00AE60CA"/>
    <w:rsid w:val="00AE640E"/>
    <w:rsid w:val="00AE6AD0"/>
    <w:rsid w:val="00AF0D70"/>
    <w:rsid w:val="00AF198D"/>
    <w:rsid w:val="00AF1C04"/>
    <w:rsid w:val="00AF4313"/>
    <w:rsid w:val="00AF52A2"/>
    <w:rsid w:val="00AF5FDA"/>
    <w:rsid w:val="00AF75C3"/>
    <w:rsid w:val="00AF7FEE"/>
    <w:rsid w:val="00B00591"/>
    <w:rsid w:val="00B02853"/>
    <w:rsid w:val="00B05984"/>
    <w:rsid w:val="00B11912"/>
    <w:rsid w:val="00B120F1"/>
    <w:rsid w:val="00B1262A"/>
    <w:rsid w:val="00B134CB"/>
    <w:rsid w:val="00B135C0"/>
    <w:rsid w:val="00B15419"/>
    <w:rsid w:val="00B1546D"/>
    <w:rsid w:val="00B200F5"/>
    <w:rsid w:val="00B2050E"/>
    <w:rsid w:val="00B20770"/>
    <w:rsid w:val="00B20955"/>
    <w:rsid w:val="00B235D3"/>
    <w:rsid w:val="00B23BC8"/>
    <w:rsid w:val="00B24253"/>
    <w:rsid w:val="00B24D81"/>
    <w:rsid w:val="00B26656"/>
    <w:rsid w:val="00B26683"/>
    <w:rsid w:val="00B30A91"/>
    <w:rsid w:val="00B32C1B"/>
    <w:rsid w:val="00B32F89"/>
    <w:rsid w:val="00B34498"/>
    <w:rsid w:val="00B36D6C"/>
    <w:rsid w:val="00B407F2"/>
    <w:rsid w:val="00B40F48"/>
    <w:rsid w:val="00B412C9"/>
    <w:rsid w:val="00B41C00"/>
    <w:rsid w:val="00B425AE"/>
    <w:rsid w:val="00B43477"/>
    <w:rsid w:val="00B444D2"/>
    <w:rsid w:val="00B4696D"/>
    <w:rsid w:val="00B4741C"/>
    <w:rsid w:val="00B52F52"/>
    <w:rsid w:val="00B5358D"/>
    <w:rsid w:val="00B549A0"/>
    <w:rsid w:val="00B54BE6"/>
    <w:rsid w:val="00B54CE9"/>
    <w:rsid w:val="00B54DEC"/>
    <w:rsid w:val="00B56A07"/>
    <w:rsid w:val="00B56A88"/>
    <w:rsid w:val="00B60432"/>
    <w:rsid w:val="00B621FE"/>
    <w:rsid w:val="00B62D85"/>
    <w:rsid w:val="00B64C7B"/>
    <w:rsid w:val="00B6584A"/>
    <w:rsid w:val="00B6674C"/>
    <w:rsid w:val="00B66933"/>
    <w:rsid w:val="00B67B45"/>
    <w:rsid w:val="00B67B8A"/>
    <w:rsid w:val="00B7178C"/>
    <w:rsid w:val="00B7594B"/>
    <w:rsid w:val="00B80669"/>
    <w:rsid w:val="00B80AC2"/>
    <w:rsid w:val="00B81E28"/>
    <w:rsid w:val="00B82541"/>
    <w:rsid w:val="00B831BD"/>
    <w:rsid w:val="00B83B37"/>
    <w:rsid w:val="00B83F2C"/>
    <w:rsid w:val="00B868BA"/>
    <w:rsid w:val="00B86A64"/>
    <w:rsid w:val="00B90BBF"/>
    <w:rsid w:val="00B92904"/>
    <w:rsid w:val="00B92EF0"/>
    <w:rsid w:val="00B932F7"/>
    <w:rsid w:val="00B93578"/>
    <w:rsid w:val="00B935B7"/>
    <w:rsid w:val="00B936C9"/>
    <w:rsid w:val="00B94470"/>
    <w:rsid w:val="00B94F39"/>
    <w:rsid w:val="00B95A50"/>
    <w:rsid w:val="00B96148"/>
    <w:rsid w:val="00B9624C"/>
    <w:rsid w:val="00B968FA"/>
    <w:rsid w:val="00B97EC3"/>
    <w:rsid w:val="00BA005B"/>
    <w:rsid w:val="00BA00A1"/>
    <w:rsid w:val="00BA1FB0"/>
    <w:rsid w:val="00BA6C93"/>
    <w:rsid w:val="00BA6E2F"/>
    <w:rsid w:val="00BA7638"/>
    <w:rsid w:val="00BB29E7"/>
    <w:rsid w:val="00BB6B29"/>
    <w:rsid w:val="00BC203D"/>
    <w:rsid w:val="00BC2F85"/>
    <w:rsid w:val="00BC320C"/>
    <w:rsid w:val="00BC36E0"/>
    <w:rsid w:val="00BC447F"/>
    <w:rsid w:val="00BD0DA3"/>
    <w:rsid w:val="00BD125B"/>
    <w:rsid w:val="00BD14A6"/>
    <w:rsid w:val="00BD3020"/>
    <w:rsid w:val="00BD4148"/>
    <w:rsid w:val="00BD52FF"/>
    <w:rsid w:val="00BD7096"/>
    <w:rsid w:val="00BE1E6D"/>
    <w:rsid w:val="00BE2828"/>
    <w:rsid w:val="00BE2A95"/>
    <w:rsid w:val="00BE6D16"/>
    <w:rsid w:val="00BE7A94"/>
    <w:rsid w:val="00BF037B"/>
    <w:rsid w:val="00BF237B"/>
    <w:rsid w:val="00BF51F8"/>
    <w:rsid w:val="00BF5ADF"/>
    <w:rsid w:val="00BF5BA2"/>
    <w:rsid w:val="00BF645E"/>
    <w:rsid w:val="00C03CEC"/>
    <w:rsid w:val="00C03FF9"/>
    <w:rsid w:val="00C04D24"/>
    <w:rsid w:val="00C05156"/>
    <w:rsid w:val="00C0684A"/>
    <w:rsid w:val="00C068CC"/>
    <w:rsid w:val="00C07609"/>
    <w:rsid w:val="00C07875"/>
    <w:rsid w:val="00C0791D"/>
    <w:rsid w:val="00C11889"/>
    <w:rsid w:val="00C1268C"/>
    <w:rsid w:val="00C12C5E"/>
    <w:rsid w:val="00C15DAC"/>
    <w:rsid w:val="00C167CC"/>
    <w:rsid w:val="00C16CE4"/>
    <w:rsid w:val="00C17190"/>
    <w:rsid w:val="00C22295"/>
    <w:rsid w:val="00C228E9"/>
    <w:rsid w:val="00C23803"/>
    <w:rsid w:val="00C24702"/>
    <w:rsid w:val="00C26E61"/>
    <w:rsid w:val="00C275A7"/>
    <w:rsid w:val="00C27944"/>
    <w:rsid w:val="00C300D6"/>
    <w:rsid w:val="00C30A76"/>
    <w:rsid w:val="00C31E93"/>
    <w:rsid w:val="00C31FC4"/>
    <w:rsid w:val="00C322A0"/>
    <w:rsid w:val="00C33420"/>
    <w:rsid w:val="00C3369B"/>
    <w:rsid w:val="00C366C8"/>
    <w:rsid w:val="00C36F32"/>
    <w:rsid w:val="00C40AB1"/>
    <w:rsid w:val="00C41D0F"/>
    <w:rsid w:val="00C42F38"/>
    <w:rsid w:val="00C430B6"/>
    <w:rsid w:val="00C44FB9"/>
    <w:rsid w:val="00C4500B"/>
    <w:rsid w:val="00C46DC3"/>
    <w:rsid w:val="00C47FF1"/>
    <w:rsid w:val="00C5088C"/>
    <w:rsid w:val="00C51722"/>
    <w:rsid w:val="00C518EB"/>
    <w:rsid w:val="00C51C3D"/>
    <w:rsid w:val="00C52F5C"/>
    <w:rsid w:val="00C53CF1"/>
    <w:rsid w:val="00C56780"/>
    <w:rsid w:val="00C621CF"/>
    <w:rsid w:val="00C62475"/>
    <w:rsid w:val="00C62CE1"/>
    <w:rsid w:val="00C72B1F"/>
    <w:rsid w:val="00C73616"/>
    <w:rsid w:val="00C7432F"/>
    <w:rsid w:val="00C744F5"/>
    <w:rsid w:val="00C75D1E"/>
    <w:rsid w:val="00C764C6"/>
    <w:rsid w:val="00C76D7D"/>
    <w:rsid w:val="00C7739E"/>
    <w:rsid w:val="00C779E1"/>
    <w:rsid w:val="00C80070"/>
    <w:rsid w:val="00C83E21"/>
    <w:rsid w:val="00C85963"/>
    <w:rsid w:val="00C85C80"/>
    <w:rsid w:val="00C86AAA"/>
    <w:rsid w:val="00C87135"/>
    <w:rsid w:val="00C8718C"/>
    <w:rsid w:val="00C87B0A"/>
    <w:rsid w:val="00C90883"/>
    <w:rsid w:val="00C912C5"/>
    <w:rsid w:val="00C91426"/>
    <w:rsid w:val="00C91790"/>
    <w:rsid w:val="00C93CBF"/>
    <w:rsid w:val="00C979D8"/>
    <w:rsid w:val="00C97CC0"/>
    <w:rsid w:val="00CA3874"/>
    <w:rsid w:val="00CA4C05"/>
    <w:rsid w:val="00CA5D4C"/>
    <w:rsid w:val="00CA6308"/>
    <w:rsid w:val="00CA6AF4"/>
    <w:rsid w:val="00CB00A5"/>
    <w:rsid w:val="00CB0CA3"/>
    <w:rsid w:val="00CB106D"/>
    <w:rsid w:val="00CB1352"/>
    <w:rsid w:val="00CB1824"/>
    <w:rsid w:val="00CB3402"/>
    <w:rsid w:val="00CB46B7"/>
    <w:rsid w:val="00CB5A42"/>
    <w:rsid w:val="00CC0D59"/>
    <w:rsid w:val="00CC103A"/>
    <w:rsid w:val="00CC2874"/>
    <w:rsid w:val="00CC3430"/>
    <w:rsid w:val="00CC447E"/>
    <w:rsid w:val="00CC478E"/>
    <w:rsid w:val="00CC4F7E"/>
    <w:rsid w:val="00CC5B15"/>
    <w:rsid w:val="00CC7965"/>
    <w:rsid w:val="00CD3C01"/>
    <w:rsid w:val="00CD436E"/>
    <w:rsid w:val="00CD4867"/>
    <w:rsid w:val="00CD53A1"/>
    <w:rsid w:val="00CD59D2"/>
    <w:rsid w:val="00CD5FFA"/>
    <w:rsid w:val="00CE0483"/>
    <w:rsid w:val="00CE079E"/>
    <w:rsid w:val="00CE1A76"/>
    <w:rsid w:val="00CE460A"/>
    <w:rsid w:val="00CE4D46"/>
    <w:rsid w:val="00CE5F0B"/>
    <w:rsid w:val="00CE709D"/>
    <w:rsid w:val="00CE7DD9"/>
    <w:rsid w:val="00CF0241"/>
    <w:rsid w:val="00CF05E7"/>
    <w:rsid w:val="00CF1F71"/>
    <w:rsid w:val="00CF250A"/>
    <w:rsid w:val="00CF3205"/>
    <w:rsid w:val="00CF67EC"/>
    <w:rsid w:val="00CF7435"/>
    <w:rsid w:val="00CF7AD1"/>
    <w:rsid w:val="00D01612"/>
    <w:rsid w:val="00D02D28"/>
    <w:rsid w:val="00D06165"/>
    <w:rsid w:val="00D06511"/>
    <w:rsid w:val="00D0728F"/>
    <w:rsid w:val="00D10F9D"/>
    <w:rsid w:val="00D112EE"/>
    <w:rsid w:val="00D12DEC"/>
    <w:rsid w:val="00D12ED5"/>
    <w:rsid w:val="00D12F40"/>
    <w:rsid w:val="00D1398C"/>
    <w:rsid w:val="00D1579D"/>
    <w:rsid w:val="00D17D7D"/>
    <w:rsid w:val="00D20629"/>
    <w:rsid w:val="00D22704"/>
    <w:rsid w:val="00D22D57"/>
    <w:rsid w:val="00D22DAC"/>
    <w:rsid w:val="00D23859"/>
    <w:rsid w:val="00D25053"/>
    <w:rsid w:val="00D263D8"/>
    <w:rsid w:val="00D26A01"/>
    <w:rsid w:val="00D26CF6"/>
    <w:rsid w:val="00D302B5"/>
    <w:rsid w:val="00D321BA"/>
    <w:rsid w:val="00D32535"/>
    <w:rsid w:val="00D33010"/>
    <w:rsid w:val="00D33FFA"/>
    <w:rsid w:val="00D35286"/>
    <w:rsid w:val="00D37BB1"/>
    <w:rsid w:val="00D42654"/>
    <w:rsid w:val="00D42688"/>
    <w:rsid w:val="00D439AB"/>
    <w:rsid w:val="00D445C6"/>
    <w:rsid w:val="00D446C1"/>
    <w:rsid w:val="00D44C4B"/>
    <w:rsid w:val="00D45280"/>
    <w:rsid w:val="00D459A2"/>
    <w:rsid w:val="00D45F73"/>
    <w:rsid w:val="00D50AE2"/>
    <w:rsid w:val="00D51703"/>
    <w:rsid w:val="00D52249"/>
    <w:rsid w:val="00D53DB6"/>
    <w:rsid w:val="00D570B6"/>
    <w:rsid w:val="00D57B8C"/>
    <w:rsid w:val="00D60548"/>
    <w:rsid w:val="00D6075D"/>
    <w:rsid w:val="00D629BE"/>
    <w:rsid w:val="00D640B4"/>
    <w:rsid w:val="00D646DE"/>
    <w:rsid w:val="00D6516F"/>
    <w:rsid w:val="00D66ECE"/>
    <w:rsid w:val="00D70597"/>
    <w:rsid w:val="00D71568"/>
    <w:rsid w:val="00D716CF"/>
    <w:rsid w:val="00D726FD"/>
    <w:rsid w:val="00D749E0"/>
    <w:rsid w:val="00D75C15"/>
    <w:rsid w:val="00D805CB"/>
    <w:rsid w:val="00D809CD"/>
    <w:rsid w:val="00D81150"/>
    <w:rsid w:val="00D82045"/>
    <w:rsid w:val="00D82210"/>
    <w:rsid w:val="00D84B19"/>
    <w:rsid w:val="00D85618"/>
    <w:rsid w:val="00D86844"/>
    <w:rsid w:val="00D86F80"/>
    <w:rsid w:val="00D879B8"/>
    <w:rsid w:val="00D87CDF"/>
    <w:rsid w:val="00D90460"/>
    <w:rsid w:val="00D9294A"/>
    <w:rsid w:val="00D92965"/>
    <w:rsid w:val="00D95E38"/>
    <w:rsid w:val="00D96313"/>
    <w:rsid w:val="00D96848"/>
    <w:rsid w:val="00D96F7A"/>
    <w:rsid w:val="00D9737D"/>
    <w:rsid w:val="00DA09AE"/>
    <w:rsid w:val="00DA1514"/>
    <w:rsid w:val="00DA16AC"/>
    <w:rsid w:val="00DA17B9"/>
    <w:rsid w:val="00DA2010"/>
    <w:rsid w:val="00DA2D1C"/>
    <w:rsid w:val="00DA3C4A"/>
    <w:rsid w:val="00DB1A51"/>
    <w:rsid w:val="00DB2739"/>
    <w:rsid w:val="00DB2930"/>
    <w:rsid w:val="00DB487D"/>
    <w:rsid w:val="00DB5706"/>
    <w:rsid w:val="00DB69C4"/>
    <w:rsid w:val="00DB6A8D"/>
    <w:rsid w:val="00DB72C9"/>
    <w:rsid w:val="00DB7321"/>
    <w:rsid w:val="00DB7516"/>
    <w:rsid w:val="00DC2AAC"/>
    <w:rsid w:val="00DC3584"/>
    <w:rsid w:val="00DC41B3"/>
    <w:rsid w:val="00DD01C2"/>
    <w:rsid w:val="00DD1566"/>
    <w:rsid w:val="00DD23ED"/>
    <w:rsid w:val="00DD7614"/>
    <w:rsid w:val="00DD7DA1"/>
    <w:rsid w:val="00DE1EC2"/>
    <w:rsid w:val="00DE40B1"/>
    <w:rsid w:val="00DE417D"/>
    <w:rsid w:val="00DE52B6"/>
    <w:rsid w:val="00DE7017"/>
    <w:rsid w:val="00DF1315"/>
    <w:rsid w:val="00DF13EC"/>
    <w:rsid w:val="00DF2721"/>
    <w:rsid w:val="00DF4902"/>
    <w:rsid w:val="00DF609C"/>
    <w:rsid w:val="00DF735D"/>
    <w:rsid w:val="00E025AC"/>
    <w:rsid w:val="00E02871"/>
    <w:rsid w:val="00E03F4E"/>
    <w:rsid w:val="00E03FCF"/>
    <w:rsid w:val="00E057AC"/>
    <w:rsid w:val="00E05C72"/>
    <w:rsid w:val="00E074EE"/>
    <w:rsid w:val="00E124CC"/>
    <w:rsid w:val="00E13C42"/>
    <w:rsid w:val="00E14238"/>
    <w:rsid w:val="00E20904"/>
    <w:rsid w:val="00E20994"/>
    <w:rsid w:val="00E2111F"/>
    <w:rsid w:val="00E215C5"/>
    <w:rsid w:val="00E21C80"/>
    <w:rsid w:val="00E21CE3"/>
    <w:rsid w:val="00E2424F"/>
    <w:rsid w:val="00E24642"/>
    <w:rsid w:val="00E2492D"/>
    <w:rsid w:val="00E24A7E"/>
    <w:rsid w:val="00E24B4C"/>
    <w:rsid w:val="00E27196"/>
    <w:rsid w:val="00E3036A"/>
    <w:rsid w:val="00E34526"/>
    <w:rsid w:val="00E34B8B"/>
    <w:rsid w:val="00E368DE"/>
    <w:rsid w:val="00E400F8"/>
    <w:rsid w:val="00E4026B"/>
    <w:rsid w:val="00E40654"/>
    <w:rsid w:val="00E43094"/>
    <w:rsid w:val="00E4335F"/>
    <w:rsid w:val="00E4676C"/>
    <w:rsid w:val="00E47917"/>
    <w:rsid w:val="00E47C79"/>
    <w:rsid w:val="00E507CC"/>
    <w:rsid w:val="00E51347"/>
    <w:rsid w:val="00E53484"/>
    <w:rsid w:val="00E536BB"/>
    <w:rsid w:val="00E547DD"/>
    <w:rsid w:val="00E54FD8"/>
    <w:rsid w:val="00E57085"/>
    <w:rsid w:val="00E57541"/>
    <w:rsid w:val="00E57F5F"/>
    <w:rsid w:val="00E618B3"/>
    <w:rsid w:val="00E62349"/>
    <w:rsid w:val="00E63667"/>
    <w:rsid w:val="00E648B2"/>
    <w:rsid w:val="00E70895"/>
    <w:rsid w:val="00E715C2"/>
    <w:rsid w:val="00E71601"/>
    <w:rsid w:val="00E743A8"/>
    <w:rsid w:val="00E777CE"/>
    <w:rsid w:val="00E77B91"/>
    <w:rsid w:val="00E8075D"/>
    <w:rsid w:val="00E81426"/>
    <w:rsid w:val="00E86173"/>
    <w:rsid w:val="00E90D1D"/>
    <w:rsid w:val="00E913C7"/>
    <w:rsid w:val="00E91AB9"/>
    <w:rsid w:val="00E9505F"/>
    <w:rsid w:val="00E961AC"/>
    <w:rsid w:val="00E97071"/>
    <w:rsid w:val="00EA088B"/>
    <w:rsid w:val="00EA1DC7"/>
    <w:rsid w:val="00EA2053"/>
    <w:rsid w:val="00EA26B3"/>
    <w:rsid w:val="00EA2839"/>
    <w:rsid w:val="00EA3165"/>
    <w:rsid w:val="00EA37B0"/>
    <w:rsid w:val="00EA3A6A"/>
    <w:rsid w:val="00EA3BF8"/>
    <w:rsid w:val="00EA441E"/>
    <w:rsid w:val="00EB1D2B"/>
    <w:rsid w:val="00EB2F8F"/>
    <w:rsid w:val="00EB44BE"/>
    <w:rsid w:val="00EB67B4"/>
    <w:rsid w:val="00EC10E0"/>
    <w:rsid w:val="00EC571B"/>
    <w:rsid w:val="00EC5E99"/>
    <w:rsid w:val="00EC6429"/>
    <w:rsid w:val="00EC78E2"/>
    <w:rsid w:val="00EC7F2B"/>
    <w:rsid w:val="00ED0F6E"/>
    <w:rsid w:val="00ED117A"/>
    <w:rsid w:val="00ED176B"/>
    <w:rsid w:val="00ED1C31"/>
    <w:rsid w:val="00ED26AB"/>
    <w:rsid w:val="00ED6006"/>
    <w:rsid w:val="00ED7A9F"/>
    <w:rsid w:val="00EE118B"/>
    <w:rsid w:val="00EE13D5"/>
    <w:rsid w:val="00EE1D5A"/>
    <w:rsid w:val="00EE2EEC"/>
    <w:rsid w:val="00EE30EE"/>
    <w:rsid w:val="00EE35DF"/>
    <w:rsid w:val="00EE51F9"/>
    <w:rsid w:val="00EE7DC7"/>
    <w:rsid w:val="00EF0370"/>
    <w:rsid w:val="00EF057D"/>
    <w:rsid w:val="00EF1011"/>
    <w:rsid w:val="00EF3C7C"/>
    <w:rsid w:val="00EF3D98"/>
    <w:rsid w:val="00EF7061"/>
    <w:rsid w:val="00EF7403"/>
    <w:rsid w:val="00F017FF"/>
    <w:rsid w:val="00F0213E"/>
    <w:rsid w:val="00F042C0"/>
    <w:rsid w:val="00F04327"/>
    <w:rsid w:val="00F06667"/>
    <w:rsid w:val="00F06AB7"/>
    <w:rsid w:val="00F06D99"/>
    <w:rsid w:val="00F07BCA"/>
    <w:rsid w:val="00F10674"/>
    <w:rsid w:val="00F1281C"/>
    <w:rsid w:val="00F13CDA"/>
    <w:rsid w:val="00F14277"/>
    <w:rsid w:val="00F155BF"/>
    <w:rsid w:val="00F16FC5"/>
    <w:rsid w:val="00F1753F"/>
    <w:rsid w:val="00F20A8A"/>
    <w:rsid w:val="00F20EBA"/>
    <w:rsid w:val="00F21093"/>
    <w:rsid w:val="00F21CFB"/>
    <w:rsid w:val="00F22BCF"/>
    <w:rsid w:val="00F2394E"/>
    <w:rsid w:val="00F24B04"/>
    <w:rsid w:val="00F26E22"/>
    <w:rsid w:val="00F30970"/>
    <w:rsid w:val="00F30C13"/>
    <w:rsid w:val="00F32428"/>
    <w:rsid w:val="00F33BAE"/>
    <w:rsid w:val="00F35551"/>
    <w:rsid w:val="00F37A29"/>
    <w:rsid w:val="00F40296"/>
    <w:rsid w:val="00F41C2A"/>
    <w:rsid w:val="00F420FE"/>
    <w:rsid w:val="00F4437F"/>
    <w:rsid w:val="00F4543D"/>
    <w:rsid w:val="00F46233"/>
    <w:rsid w:val="00F50567"/>
    <w:rsid w:val="00F50E96"/>
    <w:rsid w:val="00F52149"/>
    <w:rsid w:val="00F52C1F"/>
    <w:rsid w:val="00F530BD"/>
    <w:rsid w:val="00F54498"/>
    <w:rsid w:val="00F5530B"/>
    <w:rsid w:val="00F55D19"/>
    <w:rsid w:val="00F56595"/>
    <w:rsid w:val="00F57238"/>
    <w:rsid w:val="00F57327"/>
    <w:rsid w:val="00F61521"/>
    <w:rsid w:val="00F6236F"/>
    <w:rsid w:val="00F65C54"/>
    <w:rsid w:val="00F664C7"/>
    <w:rsid w:val="00F67328"/>
    <w:rsid w:val="00F71BEE"/>
    <w:rsid w:val="00F71E6F"/>
    <w:rsid w:val="00F747F9"/>
    <w:rsid w:val="00F7685C"/>
    <w:rsid w:val="00F8424F"/>
    <w:rsid w:val="00F84D5C"/>
    <w:rsid w:val="00F85730"/>
    <w:rsid w:val="00F85A7B"/>
    <w:rsid w:val="00F86071"/>
    <w:rsid w:val="00F902D0"/>
    <w:rsid w:val="00F919CB"/>
    <w:rsid w:val="00F92D0D"/>
    <w:rsid w:val="00F932CA"/>
    <w:rsid w:val="00F95FB3"/>
    <w:rsid w:val="00F9729E"/>
    <w:rsid w:val="00F97308"/>
    <w:rsid w:val="00F977EF"/>
    <w:rsid w:val="00FB03D5"/>
    <w:rsid w:val="00FB262F"/>
    <w:rsid w:val="00FB353F"/>
    <w:rsid w:val="00FB45AF"/>
    <w:rsid w:val="00FB5B09"/>
    <w:rsid w:val="00FB5FF5"/>
    <w:rsid w:val="00FB6938"/>
    <w:rsid w:val="00FB77BD"/>
    <w:rsid w:val="00FB79A1"/>
    <w:rsid w:val="00FC033C"/>
    <w:rsid w:val="00FC06F8"/>
    <w:rsid w:val="00FC0B32"/>
    <w:rsid w:val="00FC10A5"/>
    <w:rsid w:val="00FC120A"/>
    <w:rsid w:val="00FC15C4"/>
    <w:rsid w:val="00FC1649"/>
    <w:rsid w:val="00FC2A84"/>
    <w:rsid w:val="00FC3299"/>
    <w:rsid w:val="00FC3B77"/>
    <w:rsid w:val="00FC441E"/>
    <w:rsid w:val="00FC4A4D"/>
    <w:rsid w:val="00FC5027"/>
    <w:rsid w:val="00FC6DCD"/>
    <w:rsid w:val="00FC73CB"/>
    <w:rsid w:val="00FC7CD4"/>
    <w:rsid w:val="00FD047D"/>
    <w:rsid w:val="00FD08A4"/>
    <w:rsid w:val="00FD6DB7"/>
    <w:rsid w:val="00FE121D"/>
    <w:rsid w:val="00FE28D2"/>
    <w:rsid w:val="00FE2BDC"/>
    <w:rsid w:val="00FE32BE"/>
    <w:rsid w:val="00FE481F"/>
    <w:rsid w:val="00FE558E"/>
    <w:rsid w:val="00FF0877"/>
    <w:rsid w:val="00FF4687"/>
    <w:rsid w:val="00FF68B3"/>
    <w:rsid w:val="00FF6F78"/>
    <w:rsid w:val="00FF7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DE4D0E"/>
  <w15:chartTrackingRefBased/>
  <w15:docId w15:val="{353980ED-F352-4201-9B76-710E17338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0E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62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85C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85C80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rsid w:val="00A4235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D570B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4759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17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D2F03B-DBFF-4F22-92B3-6586E5497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6</Pages>
  <Words>1882</Words>
  <Characters>1073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ON PROMOTION AND TENURE</vt:lpstr>
    </vt:vector>
  </TitlesOfParts>
  <Company>UND School of Medicine &amp; Health Sciences</Company>
  <LinksUpToDate>false</LinksUpToDate>
  <CharactersWithSpaces>1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ON PROMOTION AND TENURE</dc:title>
  <dc:subject/>
  <dc:creator>landerson</dc:creator>
  <cp:keywords/>
  <cp:lastModifiedBy>Gunville, Erica</cp:lastModifiedBy>
  <cp:revision>31</cp:revision>
  <cp:lastPrinted>2013-04-16T14:01:00Z</cp:lastPrinted>
  <dcterms:created xsi:type="dcterms:W3CDTF">2019-06-10T18:52:00Z</dcterms:created>
  <dcterms:modified xsi:type="dcterms:W3CDTF">2019-06-10T21:02:00Z</dcterms:modified>
</cp:coreProperties>
</file>